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07DF08" w14:textId="7371CAA1" w:rsidR="00B10DA1" w:rsidRDefault="00B10DA1" w:rsidP="00B10DA1">
      <w:r>
        <w:rPr>
          <w:rFonts w:hint="eastAsia"/>
        </w:rPr>
        <w:t>（別紙様式４）</w:t>
      </w:r>
    </w:p>
    <w:p w14:paraId="290423C1" w14:textId="77777777" w:rsidR="00B10DA1" w:rsidRDefault="00B10DA1" w:rsidP="00B10DA1"/>
    <w:p w14:paraId="1EDC6188" w14:textId="77777777" w:rsidR="00B10DA1" w:rsidRPr="00B10DA1" w:rsidRDefault="00B10DA1" w:rsidP="00B10DA1">
      <w:pPr>
        <w:jc w:val="center"/>
        <w:rPr>
          <w:w w:val="200"/>
        </w:rPr>
      </w:pPr>
      <w:r w:rsidRPr="00B10DA1">
        <w:rPr>
          <w:rFonts w:hint="eastAsia"/>
          <w:w w:val="200"/>
        </w:rPr>
        <w:t>共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同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研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究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承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諾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書</w:t>
      </w:r>
    </w:p>
    <w:p w14:paraId="07965DA6" w14:textId="77777777" w:rsidR="00B10DA1" w:rsidRDefault="00B10DA1" w:rsidP="00B10DA1"/>
    <w:p w14:paraId="2E936878" w14:textId="77777777" w:rsidR="00B10DA1" w:rsidRDefault="00B10DA1" w:rsidP="00B10DA1"/>
    <w:p w14:paraId="681BA227" w14:textId="77777777" w:rsidR="00B10DA1" w:rsidRDefault="00B10DA1" w:rsidP="00B10DA1">
      <w:pPr>
        <w:ind w:firstLineChars="100" w:firstLine="210"/>
        <w:rPr>
          <w:lang w:eastAsia="zh-CN"/>
        </w:rPr>
      </w:pPr>
      <w:r>
        <w:rPr>
          <w:rFonts w:hint="eastAsia"/>
          <w:lang w:eastAsia="zh-CN"/>
        </w:rPr>
        <w:t>研究代表者</w:t>
      </w:r>
    </w:p>
    <w:p w14:paraId="072894DA" w14:textId="77777777" w:rsidR="00B10DA1" w:rsidRDefault="00B10DA1" w:rsidP="00B10DA1">
      <w:pPr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所属機関</w:t>
      </w:r>
    </w:p>
    <w:p w14:paraId="3AE32B23" w14:textId="77777777" w:rsidR="00B10DA1" w:rsidRDefault="00B10DA1" w:rsidP="00B10DA1">
      <w:pPr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職　　名</w:t>
      </w:r>
    </w:p>
    <w:p w14:paraId="37FAC38B" w14:textId="77777777" w:rsidR="00B10DA1" w:rsidRDefault="00B10DA1" w:rsidP="00B10DA1">
      <w:pPr>
        <w:ind w:firstLineChars="200" w:firstLine="420"/>
      </w:pPr>
      <w:r>
        <w:rPr>
          <w:rFonts w:hint="eastAsia"/>
        </w:rPr>
        <w:t>氏　　名　　　　　　　　　　　　殿</w:t>
      </w:r>
    </w:p>
    <w:p w14:paraId="2A2C7F91" w14:textId="77777777" w:rsidR="00B10DA1" w:rsidRDefault="00B10DA1" w:rsidP="00B10DA1"/>
    <w:p w14:paraId="0826AFE0" w14:textId="77777777" w:rsidR="00B10DA1" w:rsidRDefault="00B10DA1" w:rsidP="00B10DA1"/>
    <w:p w14:paraId="4F35E1D1" w14:textId="77777777" w:rsidR="00B10DA1" w:rsidRDefault="00B10DA1" w:rsidP="00C915AB">
      <w:pPr>
        <w:ind w:firstLineChars="100" w:firstLine="210"/>
      </w:pPr>
      <w:r>
        <w:rPr>
          <w:rFonts w:hint="eastAsia"/>
        </w:rPr>
        <w:t>１．研究課題</w:t>
      </w:r>
    </w:p>
    <w:p w14:paraId="6124E6AA" w14:textId="77777777" w:rsidR="00B10DA1" w:rsidRDefault="00B10DA1" w:rsidP="00B10DA1"/>
    <w:p w14:paraId="5FB1FC7F" w14:textId="77777777" w:rsidR="00B10DA1" w:rsidRDefault="00B10DA1" w:rsidP="00B10DA1"/>
    <w:p w14:paraId="4A306DD3" w14:textId="77777777" w:rsidR="00B10DA1" w:rsidRDefault="00B10DA1" w:rsidP="00C915AB">
      <w:pPr>
        <w:ind w:firstLineChars="100" w:firstLine="210"/>
      </w:pPr>
      <w:r>
        <w:rPr>
          <w:rFonts w:hint="eastAsia"/>
        </w:rPr>
        <w:t>２．共同研究者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7"/>
        <w:gridCol w:w="1275"/>
        <w:gridCol w:w="3016"/>
        <w:gridCol w:w="2796"/>
      </w:tblGrid>
      <w:tr w:rsidR="00390CD0" w14:paraId="35C1DFA3" w14:textId="77777777" w:rsidTr="00E25D5C">
        <w:tc>
          <w:tcPr>
            <w:tcW w:w="2127" w:type="dxa"/>
          </w:tcPr>
          <w:p w14:paraId="76903C3A" w14:textId="77777777" w:rsidR="00390CD0" w:rsidRDefault="00390CD0" w:rsidP="00E25D5C">
            <w:pPr>
              <w:jc w:val="center"/>
            </w:pPr>
            <w:r>
              <w:rPr>
                <w:rFonts w:hint="eastAsia"/>
              </w:rPr>
              <w:t>氏　　　　　名</w:t>
            </w:r>
          </w:p>
        </w:tc>
        <w:tc>
          <w:tcPr>
            <w:tcW w:w="1275" w:type="dxa"/>
          </w:tcPr>
          <w:p w14:paraId="16636513" w14:textId="77777777" w:rsidR="00390CD0" w:rsidRDefault="00390CD0" w:rsidP="00E25D5C">
            <w:pPr>
              <w:jc w:val="center"/>
            </w:pPr>
            <w:r>
              <w:rPr>
                <w:rFonts w:hint="eastAsia"/>
              </w:rPr>
              <w:t>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名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等</w:t>
            </w:r>
          </w:p>
        </w:tc>
        <w:tc>
          <w:tcPr>
            <w:tcW w:w="3016" w:type="dxa"/>
          </w:tcPr>
          <w:p w14:paraId="7E294D69" w14:textId="1F99BC49" w:rsidR="00390CD0" w:rsidRDefault="00390CD0" w:rsidP="00390CD0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　　　　　属</w:t>
            </w:r>
          </w:p>
        </w:tc>
        <w:tc>
          <w:tcPr>
            <w:tcW w:w="2796" w:type="dxa"/>
          </w:tcPr>
          <w:p w14:paraId="118BA83D" w14:textId="3694F004" w:rsidR="00390CD0" w:rsidRPr="00893E60" w:rsidRDefault="00390CD0" w:rsidP="00E25D5C">
            <w:pPr>
              <w:jc w:val="center"/>
            </w:pPr>
            <w:r w:rsidRPr="00893E60">
              <w:rPr>
                <w:rFonts w:hint="eastAsia"/>
              </w:rPr>
              <w:t>備考（メンバー変更の場合、「追加」「削除」等）</w:t>
            </w:r>
          </w:p>
        </w:tc>
      </w:tr>
      <w:tr w:rsidR="00390CD0" w14:paraId="54C9D1CA" w14:textId="77777777" w:rsidTr="00E25D5C">
        <w:tc>
          <w:tcPr>
            <w:tcW w:w="2127" w:type="dxa"/>
          </w:tcPr>
          <w:p w14:paraId="69AD41E2" w14:textId="77777777" w:rsidR="00390CD0" w:rsidRDefault="00390CD0" w:rsidP="00E25D5C"/>
          <w:p w14:paraId="36C57ADB" w14:textId="77777777" w:rsidR="00390CD0" w:rsidRDefault="00390CD0" w:rsidP="00E25D5C"/>
          <w:p w14:paraId="5106F1C8" w14:textId="77777777" w:rsidR="00390CD0" w:rsidRDefault="00390CD0" w:rsidP="00E25D5C"/>
          <w:p w14:paraId="127677C6" w14:textId="77777777" w:rsidR="00390CD0" w:rsidRDefault="00390CD0" w:rsidP="00E25D5C"/>
          <w:p w14:paraId="65DDB2E8" w14:textId="77777777" w:rsidR="00390CD0" w:rsidRDefault="00390CD0" w:rsidP="00E25D5C"/>
          <w:p w14:paraId="05254F2B" w14:textId="77777777" w:rsidR="00390CD0" w:rsidRDefault="00390CD0" w:rsidP="00E25D5C"/>
          <w:p w14:paraId="035AD2C8" w14:textId="77777777" w:rsidR="00390CD0" w:rsidRDefault="00390CD0" w:rsidP="00E25D5C"/>
          <w:p w14:paraId="4E54F1EF" w14:textId="77777777" w:rsidR="00390CD0" w:rsidRDefault="00390CD0" w:rsidP="00E25D5C"/>
        </w:tc>
        <w:tc>
          <w:tcPr>
            <w:tcW w:w="1275" w:type="dxa"/>
          </w:tcPr>
          <w:p w14:paraId="2BD24F44" w14:textId="77777777" w:rsidR="00390CD0" w:rsidRDefault="00390CD0" w:rsidP="00E25D5C"/>
        </w:tc>
        <w:tc>
          <w:tcPr>
            <w:tcW w:w="3016" w:type="dxa"/>
          </w:tcPr>
          <w:p w14:paraId="3E37BDB1" w14:textId="77777777" w:rsidR="00390CD0" w:rsidRDefault="00390CD0" w:rsidP="00E25D5C"/>
        </w:tc>
        <w:tc>
          <w:tcPr>
            <w:tcW w:w="2796" w:type="dxa"/>
          </w:tcPr>
          <w:p w14:paraId="7B750EE8" w14:textId="77777777" w:rsidR="00390CD0" w:rsidRPr="00893E60" w:rsidRDefault="00390CD0" w:rsidP="00E25D5C"/>
        </w:tc>
      </w:tr>
    </w:tbl>
    <w:p w14:paraId="77DD1748" w14:textId="77777777" w:rsidR="00B10DA1" w:rsidRDefault="00B10DA1" w:rsidP="00B10DA1"/>
    <w:p w14:paraId="77D319AB" w14:textId="77777777" w:rsidR="00B10DA1" w:rsidRDefault="00B10DA1" w:rsidP="00E74352">
      <w:pPr>
        <w:ind w:firstLineChars="300" w:firstLine="630"/>
      </w:pPr>
      <w:r>
        <w:rPr>
          <w:rFonts w:hint="eastAsia"/>
        </w:rPr>
        <w:t>上記の者が東京大学</w:t>
      </w:r>
      <w:r w:rsidR="00E74352">
        <w:rPr>
          <w:rFonts w:hint="eastAsia"/>
        </w:rPr>
        <w:t>大気海洋研究所</w:t>
      </w:r>
      <w:r>
        <w:rPr>
          <w:rFonts w:hint="eastAsia"/>
        </w:rPr>
        <w:t>との共同研究に参加することを承諾します。</w:t>
      </w:r>
    </w:p>
    <w:p w14:paraId="788CA057" w14:textId="77777777" w:rsidR="00E74352" w:rsidRPr="00E74352" w:rsidRDefault="00E74352" w:rsidP="00E74352"/>
    <w:p w14:paraId="45F0271C" w14:textId="77777777" w:rsidR="00B10DA1" w:rsidRDefault="00E74352" w:rsidP="00E74352">
      <w:pPr>
        <w:ind w:firstLineChars="1400" w:firstLine="2940"/>
        <w:rPr>
          <w:lang w:eastAsia="zh-CN"/>
        </w:rPr>
      </w:pPr>
      <w:r>
        <w:rPr>
          <w:rFonts w:hint="eastAsia"/>
        </w:rPr>
        <w:t xml:space="preserve">　　</w:t>
      </w:r>
      <w:r w:rsidR="00B10DA1"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 xml:space="preserve">　　</w:t>
      </w:r>
      <w:r w:rsidR="00B10DA1"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 xml:space="preserve">　　</w:t>
      </w:r>
      <w:r w:rsidR="00B10DA1">
        <w:rPr>
          <w:rFonts w:hint="eastAsia"/>
          <w:lang w:eastAsia="zh-CN"/>
        </w:rPr>
        <w:t>日</w:t>
      </w:r>
    </w:p>
    <w:p w14:paraId="2919409A" w14:textId="77777777" w:rsidR="00E74352" w:rsidRDefault="00E74352" w:rsidP="00E74352">
      <w:pPr>
        <w:rPr>
          <w:lang w:eastAsia="zh-CN"/>
        </w:rPr>
      </w:pPr>
    </w:p>
    <w:p w14:paraId="48D02F35" w14:textId="77777777" w:rsidR="00E74352" w:rsidRDefault="00B10DA1" w:rsidP="00E74352">
      <w:pPr>
        <w:ind w:firstLineChars="1500" w:firstLine="3150"/>
        <w:rPr>
          <w:lang w:eastAsia="zh-CN"/>
        </w:rPr>
      </w:pPr>
      <w:r>
        <w:rPr>
          <w:rFonts w:hint="eastAsia"/>
          <w:lang w:eastAsia="zh-CN"/>
        </w:rPr>
        <w:t>所属機関長</w:t>
      </w:r>
      <w:r w:rsidR="00E74352">
        <w:rPr>
          <w:rFonts w:hint="eastAsia"/>
          <w:lang w:eastAsia="zh-CN"/>
        </w:rPr>
        <w:t xml:space="preserve">　　　　　　　　　　　　　　　　　　</w:t>
      </w:r>
      <w:r>
        <w:rPr>
          <w:rFonts w:hint="eastAsia"/>
          <w:lang w:eastAsia="zh-CN"/>
        </w:rPr>
        <w:t>職印</w:t>
      </w:r>
    </w:p>
    <w:p w14:paraId="75AFE73B" w14:textId="36B3D38E" w:rsidR="00073ACA" w:rsidRDefault="00073ACA" w:rsidP="009F0E98">
      <w:pPr>
        <w:jc w:val="center"/>
        <w:rPr>
          <w:lang w:eastAsia="zh-CN"/>
        </w:rPr>
      </w:pPr>
    </w:p>
    <w:p w14:paraId="32EAED1B" w14:textId="57192A97" w:rsidR="009E68F1" w:rsidRDefault="00073ACA" w:rsidP="00C915AB">
      <w:pPr>
        <w:tabs>
          <w:tab w:val="left" w:pos="735"/>
        </w:tabs>
        <w:rPr>
          <w:lang w:eastAsia="zh-CN"/>
        </w:rPr>
      </w:pPr>
      <w:r>
        <w:rPr>
          <w:lang w:eastAsia="zh-CN"/>
        </w:rPr>
        <w:tab/>
      </w:r>
    </w:p>
    <w:p w14:paraId="7B83C5D5" w14:textId="77777777" w:rsidR="009E68F1" w:rsidRDefault="009E68F1" w:rsidP="00C915AB">
      <w:pPr>
        <w:tabs>
          <w:tab w:val="left" w:pos="735"/>
        </w:tabs>
        <w:rPr>
          <w:lang w:eastAsia="zh-CN"/>
        </w:rPr>
      </w:pPr>
    </w:p>
    <w:p w14:paraId="2BC7C3EE" w14:textId="122634B6" w:rsidR="00073ACA" w:rsidRDefault="009E68F1" w:rsidP="00C915AB">
      <w:pPr>
        <w:tabs>
          <w:tab w:val="left" w:pos="735"/>
        </w:tabs>
        <w:ind w:leftChars="300" w:left="630"/>
      </w:pPr>
      <w:r w:rsidRPr="00893E60">
        <w:rPr>
          <w:rFonts w:ascii="ＭＳ 明朝" w:hAnsi="ＭＳ 明朝" w:cs="ＭＳ 明朝" w:hint="eastAsia"/>
        </w:rPr>
        <w:t>※</w:t>
      </w:r>
      <w:r w:rsidR="00FC5EB0" w:rsidRPr="00893E60">
        <w:rPr>
          <w:rFonts w:hint="eastAsia"/>
        </w:rPr>
        <w:t>共同研究者のメンバーに変更</w:t>
      </w:r>
      <w:r w:rsidR="00073ACA" w:rsidRPr="00893E60">
        <w:rPr>
          <w:rFonts w:hint="eastAsia"/>
        </w:rPr>
        <w:t>等がある場合には、本様式を大気海洋研究所国際・研究推進チーム</w:t>
      </w:r>
      <w:r w:rsidR="006007F1" w:rsidRPr="00893E60">
        <w:rPr>
          <w:rStyle w:val="gi"/>
          <w:rFonts w:hint="eastAsia"/>
        </w:rPr>
        <w:t>（</w:t>
      </w:r>
      <w:hyperlink r:id="rId11" w:history="1">
        <w:r w:rsidR="006007F1" w:rsidRPr="00893E60">
          <w:rPr>
            <w:rStyle w:val="af1"/>
          </w:rPr>
          <w:t>iarp@aori.u-tokyo.ac.jp</w:t>
        </w:r>
      </w:hyperlink>
      <w:r w:rsidR="006007F1" w:rsidRPr="00893E60">
        <w:rPr>
          <w:rStyle w:val="gi"/>
          <w:rFonts w:hint="eastAsia"/>
        </w:rPr>
        <w:t>）</w:t>
      </w:r>
      <w:r w:rsidR="00073ACA" w:rsidRPr="00893E60">
        <w:rPr>
          <w:rFonts w:hint="eastAsia"/>
        </w:rPr>
        <w:t>へご提出ください</w:t>
      </w:r>
      <w:r w:rsidR="00946C9A" w:rsidRPr="00893E60">
        <w:rPr>
          <w:rFonts w:hint="eastAsia"/>
        </w:rPr>
        <w:t>。</w:t>
      </w:r>
    </w:p>
    <w:sectPr w:rsidR="00073ACA" w:rsidSect="00DD1CEB">
      <w:headerReference w:type="default" r:id="rId12"/>
      <w:footerReference w:type="default" r:id="rId13"/>
      <w:pgSz w:w="11906" w:h="16838"/>
      <w:pgMar w:top="1134" w:right="851" w:bottom="1134" w:left="851" w:header="851" w:footer="90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D00D41" w14:textId="77777777" w:rsidR="0056363F" w:rsidRDefault="0056363F" w:rsidP="00B92283">
      <w:r>
        <w:separator/>
      </w:r>
    </w:p>
  </w:endnote>
  <w:endnote w:type="continuationSeparator" w:id="0">
    <w:p w14:paraId="244096E2" w14:textId="77777777" w:rsidR="0056363F" w:rsidRDefault="0056363F" w:rsidP="00B9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B4ADC" w14:textId="77777777" w:rsidR="00AC4264" w:rsidRDefault="00AC426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94321B" w14:textId="77777777" w:rsidR="0056363F" w:rsidRDefault="0056363F" w:rsidP="00B92283">
      <w:r>
        <w:separator/>
      </w:r>
    </w:p>
  </w:footnote>
  <w:footnote w:type="continuationSeparator" w:id="0">
    <w:p w14:paraId="7DF6D735" w14:textId="77777777" w:rsidR="0056363F" w:rsidRDefault="0056363F" w:rsidP="00B9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17360" w14:textId="77777777" w:rsidR="00AC4264" w:rsidRDefault="00AC426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D626E0"/>
    <w:multiLevelType w:val="hybridMultilevel"/>
    <w:tmpl w:val="891FC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6C78AE1"/>
    <w:multiLevelType w:val="hybridMultilevel"/>
    <w:tmpl w:val="08DFD6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94ADA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B330A0"/>
    <w:multiLevelType w:val="hybridMultilevel"/>
    <w:tmpl w:val="3946BC66"/>
    <w:lvl w:ilvl="0" w:tplc="4F107F7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 w16cid:durableId="1467360475">
    <w:abstractNumId w:val="1"/>
  </w:num>
  <w:num w:numId="2" w16cid:durableId="570580289">
    <w:abstractNumId w:val="0"/>
  </w:num>
  <w:num w:numId="3" w16cid:durableId="1143959796">
    <w:abstractNumId w:val="2"/>
  </w:num>
  <w:num w:numId="4" w16cid:durableId="20653297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7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TSxtLA0NbW0NLFQ0lEKTi0uzszPAykwrQUAPcH//SwAAAA="/>
  </w:docVars>
  <w:rsids>
    <w:rsidRoot w:val="00EE7F3C"/>
    <w:rsid w:val="0000054A"/>
    <w:rsid w:val="000012E1"/>
    <w:rsid w:val="000029B2"/>
    <w:rsid w:val="00002E03"/>
    <w:rsid w:val="0000422D"/>
    <w:rsid w:val="00004510"/>
    <w:rsid w:val="000056BD"/>
    <w:rsid w:val="000068F0"/>
    <w:rsid w:val="00010E48"/>
    <w:rsid w:val="00012760"/>
    <w:rsid w:val="00012F6D"/>
    <w:rsid w:val="000130FC"/>
    <w:rsid w:val="000135EF"/>
    <w:rsid w:val="00014636"/>
    <w:rsid w:val="00015158"/>
    <w:rsid w:val="00015D26"/>
    <w:rsid w:val="00016BFB"/>
    <w:rsid w:val="00016CC6"/>
    <w:rsid w:val="00016EC2"/>
    <w:rsid w:val="000172F2"/>
    <w:rsid w:val="00017D85"/>
    <w:rsid w:val="000200F6"/>
    <w:rsid w:val="00020E2E"/>
    <w:rsid w:val="00021063"/>
    <w:rsid w:val="00021739"/>
    <w:rsid w:val="00022652"/>
    <w:rsid w:val="0002271C"/>
    <w:rsid w:val="000233F1"/>
    <w:rsid w:val="00023BD8"/>
    <w:rsid w:val="00024F10"/>
    <w:rsid w:val="00025CF3"/>
    <w:rsid w:val="00025D29"/>
    <w:rsid w:val="00025D34"/>
    <w:rsid w:val="0002633F"/>
    <w:rsid w:val="000275F4"/>
    <w:rsid w:val="0002774D"/>
    <w:rsid w:val="00027F98"/>
    <w:rsid w:val="000304BF"/>
    <w:rsid w:val="00032CDD"/>
    <w:rsid w:val="00036574"/>
    <w:rsid w:val="00036BEB"/>
    <w:rsid w:val="000374DF"/>
    <w:rsid w:val="00037D41"/>
    <w:rsid w:val="000402F5"/>
    <w:rsid w:val="000414FC"/>
    <w:rsid w:val="000416D0"/>
    <w:rsid w:val="00041FA1"/>
    <w:rsid w:val="000422A4"/>
    <w:rsid w:val="000422FB"/>
    <w:rsid w:val="00042C86"/>
    <w:rsid w:val="00042FB0"/>
    <w:rsid w:val="0004409B"/>
    <w:rsid w:val="00044280"/>
    <w:rsid w:val="000446AF"/>
    <w:rsid w:val="000448F7"/>
    <w:rsid w:val="00044C95"/>
    <w:rsid w:val="00045052"/>
    <w:rsid w:val="0004610F"/>
    <w:rsid w:val="000477BD"/>
    <w:rsid w:val="000479B1"/>
    <w:rsid w:val="00051F27"/>
    <w:rsid w:val="000527A3"/>
    <w:rsid w:val="00052940"/>
    <w:rsid w:val="000531DE"/>
    <w:rsid w:val="00055CB4"/>
    <w:rsid w:val="00056349"/>
    <w:rsid w:val="0005682C"/>
    <w:rsid w:val="00057EB7"/>
    <w:rsid w:val="00060DA2"/>
    <w:rsid w:val="0006108D"/>
    <w:rsid w:val="00062292"/>
    <w:rsid w:val="00063E7B"/>
    <w:rsid w:val="000640CF"/>
    <w:rsid w:val="00064B7D"/>
    <w:rsid w:val="00065E3B"/>
    <w:rsid w:val="00067012"/>
    <w:rsid w:val="000670FC"/>
    <w:rsid w:val="00067A2A"/>
    <w:rsid w:val="00067BD5"/>
    <w:rsid w:val="0007037B"/>
    <w:rsid w:val="00071098"/>
    <w:rsid w:val="0007140D"/>
    <w:rsid w:val="0007320B"/>
    <w:rsid w:val="00073883"/>
    <w:rsid w:val="00073ACA"/>
    <w:rsid w:val="00074114"/>
    <w:rsid w:val="000748CA"/>
    <w:rsid w:val="000754CD"/>
    <w:rsid w:val="0007555C"/>
    <w:rsid w:val="000758F3"/>
    <w:rsid w:val="00075A2A"/>
    <w:rsid w:val="00076293"/>
    <w:rsid w:val="00076299"/>
    <w:rsid w:val="00076480"/>
    <w:rsid w:val="000765AC"/>
    <w:rsid w:val="00076AEF"/>
    <w:rsid w:val="00076DAD"/>
    <w:rsid w:val="000807A6"/>
    <w:rsid w:val="00080B8B"/>
    <w:rsid w:val="00080C37"/>
    <w:rsid w:val="00080E4F"/>
    <w:rsid w:val="00081690"/>
    <w:rsid w:val="00081C1F"/>
    <w:rsid w:val="000823C9"/>
    <w:rsid w:val="00083989"/>
    <w:rsid w:val="000844D7"/>
    <w:rsid w:val="0008481D"/>
    <w:rsid w:val="000862E5"/>
    <w:rsid w:val="000875D3"/>
    <w:rsid w:val="00087DE5"/>
    <w:rsid w:val="00087DEA"/>
    <w:rsid w:val="000901C1"/>
    <w:rsid w:val="000916AA"/>
    <w:rsid w:val="00091B47"/>
    <w:rsid w:val="00092918"/>
    <w:rsid w:val="000934B6"/>
    <w:rsid w:val="00093A97"/>
    <w:rsid w:val="000941DE"/>
    <w:rsid w:val="0009592F"/>
    <w:rsid w:val="00095EA2"/>
    <w:rsid w:val="000960A2"/>
    <w:rsid w:val="000961FC"/>
    <w:rsid w:val="0009691B"/>
    <w:rsid w:val="00096F4D"/>
    <w:rsid w:val="000A39A5"/>
    <w:rsid w:val="000A4147"/>
    <w:rsid w:val="000A597D"/>
    <w:rsid w:val="000A5B6A"/>
    <w:rsid w:val="000A666A"/>
    <w:rsid w:val="000A66FA"/>
    <w:rsid w:val="000B018B"/>
    <w:rsid w:val="000B01A6"/>
    <w:rsid w:val="000B030C"/>
    <w:rsid w:val="000B08AA"/>
    <w:rsid w:val="000B0C21"/>
    <w:rsid w:val="000B1A1D"/>
    <w:rsid w:val="000B1A56"/>
    <w:rsid w:val="000B1FFA"/>
    <w:rsid w:val="000B2992"/>
    <w:rsid w:val="000B3DCD"/>
    <w:rsid w:val="000B403D"/>
    <w:rsid w:val="000B41DC"/>
    <w:rsid w:val="000B462D"/>
    <w:rsid w:val="000B4E3A"/>
    <w:rsid w:val="000B4FB9"/>
    <w:rsid w:val="000B5D8F"/>
    <w:rsid w:val="000B5DC8"/>
    <w:rsid w:val="000B6960"/>
    <w:rsid w:val="000B6B5E"/>
    <w:rsid w:val="000B6EB1"/>
    <w:rsid w:val="000B7D1A"/>
    <w:rsid w:val="000C1309"/>
    <w:rsid w:val="000C14E0"/>
    <w:rsid w:val="000C19CE"/>
    <w:rsid w:val="000C23A4"/>
    <w:rsid w:val="000C43D7"/>
    <w:rsid w:val="000C459C"/>
    <w:rsid w:val="000C6044"/>
    <w:rsid w:val="000C6440"/>
    <w:rsid w:val="000C7ADA"/>
    <w:rsid w:val="000D166A"/>
    <w:rsid w:val="000D1BBD"/>
    <w:rsid w:val="000D1E76"/>
    <w:rsid w:val="000D5A5E"/>
    <w:rsid w:val="000D6033"/>
    <w:rsid w:val="000D66A0"/>
    <w:rsid w:val="000D6808"/>
    <w:rsid w:val="000D6D28"/>
    <w:rsid w:val="000D737B"/>
    <w:rsid w:val="000D7B93"/>
    <w:rsid w:val="000E0108"/>
    <w:rsid w:val="000E1993"/>
    <w:rsid w:val="000E247A"/>
    <w:rsid w:val="000E32D3"/>
    <w:rsid w:val="000E688F"/>
    <w:rsid w:val="000E774D"/>
    <w:rsid w:val="000E7A09"/>
    <w:rsid w:val="000F0027"/>
    <w:rsid w:val="000F4280"/>
    <w:rsid w:val="000F43AD"/>
    <w:rsid w:val="000F57CD"/>
    <w:rsid w:val="000F753C"/>
    <w:rsid w:val="000F7C75"/>
    <w:rsid w:val="00100E54"/>
    <w:rsid w:val="00101C6E"/>
    <w:rsid w:val="00101E2F"/>
    <w:rsid w:val="001025BE"/>
    <w:rsid w:val="00102DDE"/>
    <w:rsid w:val="001058AD"/>
    <w:rsid w:val="00105A13"/>
    <w:rsid w:val="001062DD"/>
    <w:rsid w:val="00107568"/>
    <w:rsid w:val="00110CD9"/>
    <w:rsid w:val="0011144D"/>
    <w:rsid w:val="001117A3"/>
    <w:rsid w:val="00112399"/>
    <w:rsid w:val="00112B5A"/>
    <w:rsid w:val="001133AD"/>
    <w:rsid w:val="00113681"/>
    <w:rsid w:val="00113786"/>
    <w:rsid w:val="00113F39"/>
    <w:rsid w:val="00115637"/>
    <w:rsid w:val="001164CD"/>
    <w:rsid w:val="0011795F"/>
    <w:rsid w:val="00117E27"/>
    <w:rsid w:val="00120664"/>
    <w:rsid w:val="0012243B"/>
    <w:rsid w:val="00122CC0"/>
    <w:rsid w:val="00122D47"/>
    <w:rsid w:val="001246C8"/>
    <w:rsid w:val="0012575D"/>
    <w:rsid w:val="0012687D"/>
    <w:rsid w:val="00126D0C"/>
    <w:rsid w:val="00127AA8"/>
    <w:rsid w:val="001303BC"/>
    <w:rsid w:val="00130A87"/>
    <w:rsid w:val="00130D8C"/>
    <w:rsid w:val="00130FD2"/>
    <w:rsid w:val="00131008"/>
    <w:rsid w:val="00131F15"/>
    <w:rsid w:val="001324D3"/>
    <w:rsid w:val="001327C2"/>
    <w:rsid w:val="00132873"/>
    <w:rsid w:val="00132953"/>
    <w:rsid w:val="001357A9"/>
    <w:rsid w:val="00136C1B"/>
    <w:rsid w:val="00140080"/>
    <w:rsid w:val="0014036C"/>
    <w:rsid w:val="0014067F"/>
    <w:rsid w:val="00140BB5"/>
    <w:rsid w:val="001413F2"/>
    <w:rsid w:val="00141DFF"/>
    <w:rsid w:val="0014240F"/>
    <w:rsid w:val="00143BD2"/>
    <w:rsid w:val="001440B2"/>
    <w:rsid w:val="0014491B"/>
    <w:rsid w:val="001454F1"/>
    <w:rsid w:val="0014600C"/>
    <w:rsid w:val="00146414"/>
    <w:rsid w:val="00146526"/>
    <w:rsid w:val="00146B56"/>
    <w:rsid w:val="00150637"/>
    <w:rsid w:val="00151AF3"/>
    <w:rsid w:val="00151BFC"/>
    <w:rsid w:val="00153F19"/>
    <w:rsid w:val="00154336"/>
    <w:rsid w:val="00155504"/>
    <w:rsid w:val="001558F8"/>
    <w:rsid w:val="00157044"/>
    <w:rsid w:val="00157761"/>
    <w:rsid w:val="001609AF"/>
    <w:rsid w:val="00161CBF"/>
    <w:rsid w:val="00162836"/>
    <w:rsid w:val="00163221"/>
    <w:rsid w:val="00163FFD"/>
    <w:rsid w:val="00164BB3"/>
    <w:rsid w:val="00165B4A"/>
    <w:rsid w:val="00166227"/>
    <w:rsid w:val="0016671E"/>
    <w:rsid w:val="00166C0D"/>
    <w:rsid w:val="00166CF0"/>
    <w:rsid w:val="00167D8F"/>
    <w:rsid w:val="001700D5"/>
    <w:rsid w:val="00170248"/>
    <w:rsid w:val="00171857"/>
    <w:rsid w:val="00171B93"/>
    <w:rsid w:val="00171FCF"/>
    <w:rsid w:val="001722C0"/>
    <w:rsid w:val="001735A3"/>
    <w:rsid w:val="0017655E"/>
    <w:rsid w:val="00176563"/>
    <w:rsid w:val="0017789C"/>
    <w:rsid w:val="00177B33"/>
    <w:rsid w:val="00177D23"/>
    <w:rsid w:val="00180BBE"/>
    <w:rsid w:val="00180E14"/>
    <w:rsid w:val="0018110E"/>
    <w:rsid w:val="00181A49"/>
    <w:rsid w:val="00181B1F"/>
    <w:rsid w:val="0018207A"/>
    <w:rsid w:val="00182E4E"/>
    <w:rsid w:val="00184DF4"/>
    <w:rsid w:val="001850F1"/>
    <w:rsid w:val="00186978"/>
    <w:rsid w:val="00190148"/>
    <w:rsid w:val="001906A4"/>
    <w:rsid w:val="0019082B"/>
    <w:rsid w:val="001908DE"/>
    <w:rsid w:val="00192DC8"/>
    <w:rsid w:val="00192E2A"/>
    <w:rsid w:val="00193475"/>
    <w:rsid w:val="00193D1B"/>
    <w:rsid w:val="00196F92"/>
    <w:rsid w:val="001973AF"/>
    <w:rsid w:val="00197B39"/>
    <w:rsid w:val="001A0006"/>
    <w:rsid w:val="001A09DF"/>
    <w:rsid w:val="001A0F5E"/>
    <w:rsid w:val="001A129E"/>
    <w:rsid w:val="001A2245"/>
    <w:rsid w:val="001A2CE1"/>
    <w:rsid w:val="001A362A"/>
    <w:rsid w:val="001A3728"/>
    <w:rsid w:val="001A408D"/>
    <w:rsid w:val="001A50C4"/>
    <w:rsid w:val="001A6DFC"/>
    <w:rsid w:val="001A79E3"/>
    <w:rsid w:val="001B06CE"/>
    <w:rsid w:val="001B08C8"/>
    <w:rsid w:val="001B0BB5"/>
    <w:rsid w:val="001B137C"/>
    <w:rsid w:val="001B13DD"/>
    <w:rsid w:val="001B1F2A"/>
    <w:rsid w:val="001B2F81"/>
    <w:rsid w:val="001B3486"/>
    <w:rsid w:val="001B4F8D"/>
    <w:rsid w:val="001B539F"/>
    <w:rsid w:val="001B6DB2"/>
    <w:rsid w:val="001B7010"/>
    <w:rsid w:val="001B756E"/>
    <w:rsid w:val="001B7715"/>
    <w:rsid w:val="001C5075"/>
    <w:rsid w:val="001C6161"/>
    <w:rsid w:val="001C6272"/>
    <w:rsid w:val="001C77D2"/>
    <w:rsid w:val="001C7DDD"/>
    <w:rsid w:val="001D0881"/>
    <w:rsid w:val="001D0D56"/>
    <w:rsid w:val="001D20EC"/>
    <w:rsid w:val="001D30CC"/>
    <w:rsid w:val="001D564D"/>
    <w:rsid w:val="001D5AFC"/>
    <w:rsid w:val="001D6374"/>
    <w:rsid w:val="001D679D"/>
    <w:rsid w:val="001D6B86"/>
    <w:rsid w:val="001D732F"/>
    <w:rsid w:val="001E01A7"/>
    <w:rsid w:val="001E2281"/>
    <w:rsid w:val="001E2A35"/>
    <w:rsid w:val="001E3656"/>
    <w:rsid w:val="001E3D56"/>
    <w:rsid w:val="001E3D84"/>
    <w:rsid w:val="001E3FA5"/>
    <w:rsid w:val="001E7415"/>
    <w:rsid w:val="001E751C"/>
    <w:rsid w:val="001E75A1"/>
    <w:rsid w:val="001E75D0"/>
    <w:rsid w:val="001E7B5A"/>
    <w:rsid w:val="001F06BC"/>
    <w:rsid w:val="001F090C"/>
    <w:rsid w:val="001F0FFA"/>
    <w:rsid w:val="001F13E2"/>
    <w:rsid w:val="001F1420"/>
    <w:rsid w:val="001F1A47"/>
    <w:rsid w:val="001F1D59"/>
    <w:rsid w:val="001F1EF9"/>
    <w:rsid w:val="001F2005"/>
    <w:rsid w:val="001F30E9"/>
    <w:rsid w:val="001F3AB5"/>
    <w:rsid w:val="001F4159"/>
    <w:rsid w:val="001F4173"/>
    <w:rsid w:val="001F4984"/>
    <w:rsid w:val="001F5475"/>
    <w:rsid w:val="001F593D"/>
    <w:rsid w:val="001F5C6C"/>
    <w:rsid w:val="001F5EC6"/>
    <w:rsid w:val="001F68E4"/>
    <w:rsid w:val="001F7DD3"/>
    <w:rsid w:val="002025BB"/>
    <w:rsid w:val="00202E35"/>
    <w:rsid w:val="00203F8C"/>
    <w:rsid w:val="00204BD0"/>
    <w:rsid w:val="0020511D"/>
    <w:rsid w:val="002052A0"/>
    <w:rsid w:val="00205C55"/>
    <w:rsid w:val="00205DD2"/>
    <w:rsid w:val="0020690C"/>
    <w:rsid w:val="002106A3"/>
    <w:rsid w:val="00210778"/>
    <w:rsid w:val="0021146E"/>
    <w:rsid w:val="002117A1"/>
    <w:rsid w:val="002121C2"/>
    <w:rsid w:val="002124DA"/>
    <w:rsid w:val="0021293D"/>
    <w:rsid w:val="00213D79"/>
    <w:rsid w:val="00214708"/>
    <w:rsid w:val="002150FC"/>
    <w:rsid w:val="00215FD8"/>
    <w:rsid w:val="00216916"/>
    <w:rsid w:val="00216B61"/>
    <w:rsid w:val="00216F61"/>
    <w:rsid w:val="00220B45"/>
    <w:rsid w:val="00220EB1"/>
    <w:rsid w:val="00221D99"/>
    <w:rsid w:val="00223C31"/>
    <w:rsid w:val="00223D20"/>
    <w:rsid w:val="00224411"/>
    <w:rsid w:val="002257B3"/>
    <w:rsid w:val="002259D0"/>
    <w:rsid w:val="002263C2"/>
    <w:rsid w:val="002305BF"/>
    <w:rsid w:val="00230CCD"/>
    <w:rsid w:val="002330D9"/>
    <w:rsid w:val="002333BB"/>
    <w:rsid w:val="002341A1"/>
    <w:rsid w:val="0023537C"/>
    <w:rsid w:val="00235EC4"/>
    <w:rsid w:val="002372CE"/>
    <w:rsid w:val="0023750A"/>
    <w:rsid w:val="002378C8"/>
    <w:rsid w:val="00237C35"/>
    <w:rsid w:val="0024042A"/>
    <w:rsid w:val="002407EC"/>
    <w:rsid w:val="00242C9E"/>
    <w:rsid w:val="0024342A"/>
    <w:rsid w:val="002445C1"/>
    <w:rsid w:val="00244A8B"/>
    <w:rsid w:val="00245140"/>
    <w:rsid w:val="00245281"/>
    <w:rsid w:val="00245D98"/>
    <w:rsid w:val="0024790B"/>
    <w:rsid w:val="00247C66"/>
    <w:rsid w:val="00247E7F"/>
    <w:rsid w:val="00247F39"/>
    <w:rsid w:val="00250A51"/>
    <w:rsid w:val="00251B16"/>
    <w:rsid w:val="0025200E"/>
    <w:rsid w:val="00252ECB"/>
    <w:rsid w:val="002538A1"/>
    <w:rsid w:val="002538C5"/>
    <w:rsid w:val="00253D06"/>
    <w:rsid w:val="00255615"/>
    <w:rsid w:val="0025658D"/>
    <w:rsid w:val="0025788D"/>
    <w:rsid w:val="00257C57"/>
    <w:rsid w:val="00260BF4"/>
    <w:rsid w:val="0026288E"/>
    <w:rsid w:val="00262CB3"/>
    <w:rsid w:val="0026608F"/>
    <w:rsid w:val="00266D47"/>
    <w:rsid w:val="002702BD"/>
    <w:rsid w:val="0027083F"/>
    <w:rsid w:val="00271949"/>
    <w:rsid w:val="0027251D"/>
    <w:rsid w:val="002729C6"/>
    <w:rsid w:val="00273488"/>
    <w:rsid w:val="00273905"/>
    <w:rsid w:val="00275265"/>
    <w:rsid w:val="00275969"/>
    <w:rsid w:val="00276E08"/>
    <w:rsid w:val="002770BB"/>
    <w:rsid w:val="00277D52"/>
    <w:rsid w:val="00277EDF"/>
    <w:rsid w:val="002813FD"/>
    <w:rsid w:val="002817D1"/>
    <w:rsid w:val="00283780"/>
    <w:rsid w:val="002853A4"/>
    <w:rsid w:val="002862F7"/>
    <w:rsid w:val="00287C36"/>
    <w:rsid w:val="00292724"/>
    <w:rsid w:val="00293E35"/>
    <w:rsid w:val="002949BC"/>
    <w:rsid w:val="002953BF"/>
    <w:rsid w:val="00295DCA"/>
    <w:rsid w:val="00295F17"/>
    <w:rsid w:val="00296729"/>
    <w:rsid w:val="0029747F"/>
    <w:rsid w:val="002975B1"/>
    <w:rsid w:val="00297B54"/>
    <w:rsid w:val="002A04CA"/>
    <w:rsid w:val="002A202B"/>
    <w:rsid w:val="002A22A7"/>
    <w:rsid w:val="002A2BCC"/>
    <w:rsid w:val="002A30BD"/>
    <w:rsid w:val="002A3146"/>
    <w:rsid w:val="002A3A95"/>
    <w:rsid w:val="002A3ADD"/>
    <w:rsid w:val="002A3E3E"/>
    <w:rsid w:val="002A551F"/>
    <w:rsid w:val="002A5B16"/>
    <w:rsid w:val="002A5D6F"/>
    <w:rsid w:val="002A5E6E"/>
    <w:rsid w:val="002A65EB"/>
    <w:rsid w:val="002A6CC9"/>
    <w:rsid w:val="002B0031"/>
    <w:rsid w:val="002B03FD"/>
    <w:rsid w:val="002B4E26"/>
    <w:rsid w:val="002B5DA7"/>
    <w:rsid w:val="002B7080"/>
    <w:rsid w:val="002B7426"/>
    <w:rsid w:val="002B7463"/>
    <w:rsid w:val="002C00FA"/>
    <w:rsid w:val="002C0466"/>
    <w:rsid w:val="002C197D"/>
    <w:rsid w:val="002C2A38"/>
    <w:rsid w:val="002C2D9E"/>
    <w:rsid w:val="002C3AC9"/>
    <w:rsid w:val="002C421B"/>
    <w:rsid w:val="002C5023"/>
    <w:rsid w:val="002C5172"/>
    <w:rsid w:val="002C55D1"/>
    <w:rsid w:val="002C5FFB"/>
    <w:rsid w:val="002C614A"/>
    <w:rsid w:val="002C7431"/>
    <w:rsid w:val="002C7BC2"/>
    <w:rsid w:val="002D1863"/>
    <w:rsid w:val="002D2CF6"/>
    <w:rsid w:val="002D6254"/>
    <w:rsid w:val="002D6F5B"/>
    <w:rsid w:val="002D74D8"/>
    <w:rsid w:val="002E0E6B"/>
    <w:rsid w:val="002E2BDA"/>
    <w:rsid w:val="002E2E5E"/>
    <w:rsid w:val="002E3846"/>
    <w:rsid w:val="002E4AAE"/>
    <w:rsid w:val="002E60C9"/>
    <w:rsid w:val="002E620D"/>
    <w:rsid w:val="002E663F"/>
    <w:rsid w:val="002E7054"/>
    <w:rsid w:val="002F251F"/>
    <w:rsid w:val="002F297E"/>
    <w:rsid w:val="002F3048"/>
    <w:rsid w:val="002F3CB0"/>
    <w:rsid w:val="002F41D1"/>
    <w:rsid w:val="002F43DA"/>
    <w:rsid w:val="002F458F"/>
    <w:rsid w:val="002F4D25"/>
    <w:rsid w:val="002F5098"/>
    <w:rsid w:val="002F5B74"/>
    <w:rsid w:val="002F66B7"/>
    <w:rsid w:val="002F7262"/>
    <w:rsid w:val="002F77A6"/>
    <w:rsid w:val="002F7D56"/>
    <w:rsid w:val="002F7D5D"/>
    <w:rsid w:val="003004EE"/>
    <w:rsid w:val="0030172C"/>
    <w:rsid w:val="00302BE5"/>
    <w:rsid w:val="00302EA4"/>
    <w:rsid w:val="0030340A"/>
    <w:rsid w:val="003037ED"/>
    <w:rsid w:val="00304196"/>
    <w:rsid w:val="00304B52"/>
    <w:rsid w:val="0030544C"/>
    <w:rsid w:val="00305FA5"/>
    <w:rsid w:val="003075A0"/>
    <w:rsid w:val="00307849"/>
    <w:rsid w:val="00307E39"/>
    <w:rsid w:val="00310BEE"/>
    <w:rsid w:val="00311A81"/>
    <w:rsid w:val="00313887"/>
    <w:rsid w:val="0031444F"/>
    <w:rsid w:val="003146E6"/>
    <w:rsid w:val="00314E28"/>
    <w:rsid w:val="00320B0C"/>
    <w:rsid w:val="0032101F"/>
    <w:rsid w:val="0032171D"/>
    <w:rsid w:val="00322ECB"/>
    <w:rsid w:val="003239D9"/>
    <w:rsid w:val="00323AAD"/>
    <w:rsid w:val="00323F8F"/>
    <w:rsid w:val="00324308"/>
    <w:rsid w:val="00324547"/>
    <w:rsid w:val="00325D73"/>
    <w:rsid w:val="00325F25"/>
    <w:rsid w:val="00326AA8"/>
    <w:rsid w:val="00326C6A"/>
    <w:rsid w:val="00326C80"/>
    <w:rsid w:val="00327478"/>
    <w:rsid w:val="003278E4"/>
    <w:rsid w:val="003278FB"/>
    <w:rsid w:val="00330763"/>
    <w:rsid w:val="003318AF"/>
    <w:rsid w:val="00333162"/>
    <w:rsid w:val="00333200"/>
    <w:rsid w:val="00333FED"/>
    <w:rsid w:val="00334EFF"/>
    <w:rsid w:val="003354EC"/>
    <w:rsid w:val="00336CF1"/>
    <w:rsid w:val="003374BA"/>
    <w:rsid w:val="00337711"/>
    <w:rsid w:val="00340BE1"/>
    <w:rsid w:val="00340CCD"/>
    <w:rsid w:val="00340FE8"/>
    <w:rsid w:val="003444CC"/>
    <w:rsid w:val="003455D4"/>
    <w:rsid w:val="00346148"/>
    <w:rsid w:val="00346A88"/>
    <w:rsid w:val="0034725B"/>
    <w:rsid w:val="003502D1"/>
    <w:rsid w:val="003515DA"/>
    <w:rsid w:val="003519A9"/>
    <w:rsid w:val="003529F5"/>
    <w:rsid w:val="003558E5"/>
    <w:rsid w:val="00355B4A"/>
    <w:rsid w:val="00355ECB"/>
    <w:rsid w:val="00356074"/>
    <w:rsid w:val="00356127"/>
    <w:rsid w:val="00360752"/>
    <w:rsid w:val="00362B7E"/>
    <w:rsid w:val="003630EC"/>
    <w:rsid w:val="0036346D"/>
    <w:rsid w:val="00363E25"/>
    <w:rsid w:val="00365DFD"/>
    <w:rsid w:val="00365EDB"/>
    <w:rsid w:val="00367A31"/>
    <w:rsid w:val="00367E14"/>
    <w:rsid w:val="0037098A"/>
    <w:rsid w:val="00371737"/>
    <w:rsid w:val="003744FE"/>
    <w:rsid w:val="00381722"/>
    <w:rsid w:val="00382993"/>
    <w:rsid w:val="00382A5B"/>
    <w:rsid w:val="003837EE"/>
    <w:rsid w:val="00385737"/>
    <w:rsid w:val="00385D18"/>
    <w:rsid w:val="00385FE2"/>
    <w:rsid w:val="00387018"/>
    <w:rsid w:val="00387ECE"/>
    <w:rsid w:val="00390CBB"/>
    <w:rsid w:val="00390CD0"/>
    <w:rsid w:val="00391C79"/>
    <w:rsid w:val="00392BCE"/>
    <w:rsid w:val="00396AF1"/>
    <w:rsid w:val="003A0189"/>
    <w:rsid w:val="003A0DBD"/>
    <w:rsid w:val="003A237A"/>
    <w:rsid w:val="003A25C6"/>
    <w:rsid w:val="003A271A"/>
    <w:rsid w:val="003A36E8"/>
    <w:rsid w:val="003A4612"/>
    <w:rsid w:val="003A4C99"/>
    <w:rsid w:val="003A4D49"/>
    <w:rsid w:val="003A50AD"/>
    <w:rsid w:val="003A5860"/>
    <w:rsid w:val="003A5C32"/>
    <w:rsid w:val="003B05B4"/>
    <w:rsid w:val="003B1B36"/>
    <w:rsid w:val="003B2555"/>
    <w:rsid w:val="003B3DD2"/>
    <w:rsid w:val="003B43C3"/>
    <w:rsid w:val="003B4666"/>
    <w:rsid w:val="003B4BAF"/>
    <w:rsid w:val="003B5D75"/>
    <w:rsid w:val="003B6AF4"/>
    <w:rsid w:val="003B76D0"/>
    <w:rsid w:val="003B7815"/>
    <w:rsid w:val="003B7E26"/>
    <w:rsid w:val="003C042F"/>
    <w:rsid w:val="003C0B85"/>
    <w:rsid w:val="003C26EE"/>
    <w:rsid w:val="003C3264"/>
    <w:rsid w:val="003C38F7"/>
    <w:rsid w:val="003C405C"/>
    <w:rsid w:val="003C4A04"/>
    <w:rsid w:val="003C57D0"/>
    <w:rsid w:val="003C5B74"/>
    <w:rsid w:val="003C668C"/>
    <w:rsid w:val="003C66E4"/>
    <w:rsid w:val="003C766F"/>
    <w:rsid w:val="003C76C2"/>
    <w:rsid w:val="003D0709"/>
    <w:rsid w:val="003D136A"/>
    <w:rsid w:val="003D22EA"/>
    <w:rsid w:val="003D294B"/>
    <w:rsid w:val="003D483B"/>
    <w:rsid w:val="003D5064"/>
    <w:rsid w:val="003D6ED7"/>
    <w:rsid w:val="003D706B"/>
    <w:rsid w:val="003D79DE"/>
    <w:rsid w:val="003D7E28"/>
    <w:rsid w:val="003E12A8"/>
    <w:rsid w:val="003E55D3"/>
    <w:rsid w:val="003E6C31"/>
    <w:rsid w:val="003E78A7"/>
    <w:rsid w:val="003F0ED3"/>
    <w:rsid w:val="003F13A2"/>
    <w:rsid w:val="003F1532"/>
    <w:rsid w:val="003F15F3"/>
    <w:rsid w:val="003F1723"/>
    <w:rsid w:val="003F210A"/>
    <w:rsid w:val="003F2817"/>
    <w:rsid w:val="003F292E"/>
    <w:rsid w:val="003F3E73"/>
    <w:rsid w:val="003F50D9"/>
    <w:rsid w:val="003F6B44"/>
    <w:rsid w:val="004028BC"/>
    <w:rsid w:val="00402B11"/>
    <w:rsid w:val="00402DC8"/>
    <w:rsid w:val="00403613"/>
    <w:rsid w:val="004045DF"/>
    <w:rsid w:val="004059D4"/>
    <w:rsid w:val="00405FB5"/>
    <w:rsid w:val="004060FB"/>
    <w:rsid w:val="004066E6"/>
    <w:rsid w:val="00406BE4"/>
    <w:rsid w:val="00406F57"/>
    <w:rsid w:val="00407888"/>
    <w:rsid w:val="00407E61"/>
    <w:rsid w:val="0041000A"/>
    <w:rsid w:val="00410438"/>
    <w:rsid w:val="00411FB6"/>
    <w:rsid w:val="004121CC"/>
    <w:rsid w:val="00413422"/>
    <w:rsid w:val="00413BD2"/>
    <w:rsid w:val="0041528C"/>
    <w:rsid w:val="0041635A"/>
    <w:rsid w:val="004164AF"/>
    <w:rsid w:val="004175F1"/>
    <w:rsid w:val="00417E52"/>
    <w:rsid w:val="00417F6F"/>
    <w:rsid w:val="00420D53"/>
    <w:rsid w:val="0042191F"/>
    <w:rsid w:val="004223A4"/>
    <w:rsid w:val="00422597"/>
    <w:rsid w:val="004236C1"/>
    <w:rsid w:val="00424005"/>
    <w:rsid w:val="0042478E"/>
    <w:rsid w:val="00425991"/>
    <w:rsid w:val="00425C6A"/>
    <w:rsid w:val="004269C9"/>
    <w:rsid w:val="00426BC7"/>
    <w:rsid w:val="00427F8B"/>
    <w:rsid w:val="0043102F"/>
    <w:rsid w:val="0043122D"/>
    <w:rsid w:val="004327E8"/>
    <w:rsid w:val="00432818"/>
    <w:rsid w:val="00433243"/>
    <w:rsid w:val="00433FD9"/>
    <w:rsid w:val="00433FFD"/>
    <w:rsid w:val="004341C5"/>
    <w:rsid w:val="00434AE1"/>
    <w:rsid w:val="00435635"/>
    <w:rsid w:val="00435ACB"/>
    <w:rsid w:val="00435CF4"/>
    <w:rsid w:val="00437193"/>
    <w:rsid w:val="004415EC"/>
    <w:rsid w:val="00442164"/>
    <w:rsid w:val="004423C1"/>
    <w:rsid w:val="00442A3D"/>
    <w:rsid w:val="00444A35"/>
    <w:rsid w:val="00445FCC"/>
    <w:rsid w:val="00446530"/>
    <w:rsid w:val="004465E4"/>
    <w:rsid w:val="004505BB"/>
    <w:rsid w:val="004507A4"/>
    <w:rsid w:val="00450990"/>
    <w:rsid w:val="00451CCC"/>
    <w:rsid w:val="00452157"/>
    <w:rsid w:val="004521E0"/>
    <w:rsid w:val="00452BB8"/>
    <w:rsid w:val="00453278"/>
    <w:rsid w:val="0045371A"/>
    <w:rsid w:val="0045588E"/>
    <w:rsid w:val="00461AF4"/>
    <w:rsid w:val="00461D52"/>
    <w:rsid w:val="00462592"/>
    <w:rsid w:val="0046283D"/>
    <w:rsid w:val="00463D8F"/>
    <w:rsid w:val="004648BA"/>
    <w:rsid w:val="00465C38"/>
    <w:rsid w:val="00466D13"/>
    <w:rsid w:val="00467154"/>
    <w:rsid w:val="004673E6"/>
    <w:rsid w:val="00467886"/>
    <w:rsid w:val="00471943"/>
    <w:rsid w:val="00471AF1"/>
    <w:rsid w:val="00472540"/>
    <w:rsid w:val="00472749"/>
    <w:rsid w:val="00472C15"/>
    <w:rsid w:val="00473776"/>
    <w:rsid w:val="00473D11"/>
    <w:rsid w:val="004741CE"/>
    <w:rsid w:val="00474EBB"/>
    <w:rsid w:val="0047543C"/>
    <w:rsid w:val="004765E0"/>
    <w:rsid w:val="00476607"/>
    <w:rsid w:val="00476F88"/>
    <w:rsid w:val="00480851"/>
    <w:rsid w:val="0048116C"/>
    <w:rsid w:val="0048547A"/>
    <w:rsid w:val="00485F4E"/>
    <w:rsid w:val="004867E0"/>
    <w:rsid w:val="00486DE4"/>
    <w:rsid w:val="00490188"/>
    <w:rsid w:val="004907BE"/>
    <w:rsid w:val="0049097D"/>
    <w:rsid w:val="00490EC7"/>
    <w:rsid w:val="004916DA"/>
    <w:rsid w:val="00491DA3"/>
    <w:rsid w:val="00491FC8"/>
    <w:rsid w:val="004934B4"/>
    <w:rsid w:val="0049353C"/>
    <w:rsid w:val="004944A3"/>
    <w:rsid w:val="004945CC"/>
    <w:rsid w:val="00495570"/>
    <w:rsid w:val="00495751"/>
    <w:rsid w:val="004960CE"/>
    <w:rsid w:val="004964D3"/>
    <w:rsid w:val="00496A29"/>
    <w:rsid w:val="00496F30"/>
    <w:rsid w:val="00496FCE"/>
    <w:rsid w:val="00497973"/>
    <w:rsid w:val="004A1120"/>
    <w:rsid w:val="004A1848"/>
    <w:rsid w:val="004A1DBC"/>
    <w:rsid w:val="004A2047"/>
    <w:rsid w:val="004A229E"/>
    <w:rsid w:val="004A2899"/>
    <w:rsid w:val="004A2CFD"/>
    <w:rsid w:val="004A2E9C"/>
    <w:rsid w:val="004A39F7"/>
    <w:rsid w:val="004A3AAD"/>
    <w:rsid w:val="004A3BA0"/>
    <w:rsid w:val="004A3FC6"/>
    <w:rsid w:val="004A42BF"/>
    <w:rsid w:val="004A5145"/>
    <w:rsid w:val="004A5228"/>
    <w:rsid w:val="004A5837"/>
    <w:rsid w:val="004A5D3F"/>
    <w:rsid w:val="004A6392"/>
    <w:rsid w:val="004A6F94"/>
    <w:rsid w:val="004A77BA"/>
    <w:rsid w:val="004A7E21"/>
    <w:rsid w:val="004B1CA7"/>
    <w:rsid w:val="004B23D5"/>
    <w:rsid w:val="004B2AA3"/>
    <w:rsid w:val="004B3026"/>
    <w:rsid w:val="004B52D5"/>
    <w:rsid w:val="004B738B"/>
    <w:rsid w:val="004B7AEF"/>
    <w:rsid w:val="004B7E04"/>
    <w:rsid w:val="004C0647"/>
    <w:rsid w:val="004C2628"/>
    <w:rsid w:val="004C2897"/>
    <w:rsid w:val="004C5BBF"/>
    <w:rsid w:val="004C5D6C"/>
    <w:rsid w:val="004C6453"/>
    <w:rsid w:val="004C6E2B"/>
    <w:rsid w:val="004C7587"/>
    <w:rsid w:val="004C7865"/>
    <w:rsid w:val="004D1582"/>
    <w:rsid w:val="004D1C70"/>
    <w:rsid w:val="004D1DC3"/>
    <w:rsid w:val="004D34C1"/>
    <w:rsid w:val="004D3E1A"/>
    <w:rsid w:val="004D3ECB"/>
    <w:rsid w:val="004D4C75"/>
    <w:rsid w:val="004D5051"/>
    <w:rsid w:val="004D5108"/>
    <w:rsid w:val="004D53DA"/>
    <w:rsid w:val="004D5EFB"/>
    <w:rsid w:val="004D6F56"/>
    <w:rsid w:val="004D73E1"/>
    <w:rsid w:val="004E1BAC"/>
    <w:rsid w:val="004E75C1"/>
    <w:rsid w:val="004F211F"/>
    <w:rsid w:val="004F4319"/>
    <w:rsid w:val="004F5FCF"/>
    <w:rsid w:val="004F6C16"/>
    <w:rsid w:val="004F7543"/>
    <w:rsid w:val="005003A6"/>
    <w:rsid w:val="00500F33"/>
    <w:rsid w:val="005019BA"/>
    <w:rsid w:val="005027DA"/>
    <w:rsid w:val="0050361A"/>
    <w:rsid w:val="0050366C"/>
    <w:rsid w:val="00504F68"/>
    <w:rsid w:val="0050582F"/>
    <w:rsid w:val="00507174"/>
    <w:rsid w:val="00507A7E"/>
    <w:rsid w:val="00511A4F"/>
    <w:rsid w:val="00512291"/>
    <w:rsid w:val="00512E88"/>
    <w:rsid w:val="005137E1"/>
    <w:rsid w:val="00513D65"/>
    <w:rsid w:val="00515016"/>
    <w:rsid w:val="005159AE"/>
    <w:rsid w:val="005173DE"/>
    <w:rsid w:val="00520BED"/>
    <w:rsid w:val="00520E17"/>
    <w:rsid w:val="0052109F"/>
    <w:rsid w:val="00521191"/>
    <w:rsid w:val="005214F9"/>
    <w:rsid w:val="00521738"/>
    <w:rsid w:val="005229D1"/>
    <w:rsid w:val="00522C5B"/>
    <w:rsid w:val="00522CB7"/>
    <w:rsid w:val="00524346"/>
    <w:rsid w:val="00524526"/>
    <w:rsid w:val="00525584"/>
    <w:rsid w:val="00525681"/>
    <w:rsid w:val="00526284"/>
    <w:rsid w:val="00526A56"/>
    <w:rsid w:val="00526A5D"/>
    <w:rsid w:val="00527B46"/>
    <w:rsid w:val="00527C30"/>
    <w:rsid w:val="00527EA7"/>
    <w:rsid w:val="005310E5"/>
    <w:rsid w:val="00531A74"/>
    <w:rsid w:val="00531F3D"/>
    <w:rsid w:val="0053271D"/>
    <w:rsid w:val="0053536F"/>
    <w:rsid w:val="00535E8F"/>
    <w:rsid w:val="00535EA5"/>
    <w:rsid w:val="00536566"/>
    <w:rsid w:val="0054101A"/>
    <w:rsid w:val="005410C2"/>
    <w:rsid w:val="00542D2A"/>
    <w:rsid w:val="00542E6E"/>
    <w:rsid w:val="0054420C"/>
    <w:rsid w:val="00546792"/>
    <w:rsid w:val="005501E2"/>
    <w:rsid w:val="0055116F"/>
    <w:rsid w:val="00552F81"/>
    <w:rsid w:val="0055305A"/>
    <w:rsid w:val="00553639"/>
    <w:rsid w:val="00553C8F"/>
    <w:rsid w:val="0055474B"/>
    <w:rsid w:val="0055477A"/>
    <w:rsid w:val="00555943"/>
    <w:rsid w:val="00556F20"/>
    <w:rsid w:val="00557004"/>
    <w:rsid w:val="00557C1D"/>
    <w:rsid w:val="00560B49"/>
    <w:rsid w:val="00560FFB"/>
    <w:rsid w:val="0056157F"/>
    <w:rsid w:val="00562D36"/>
    <w:rsid w:val="0056363F"/>
    <w:rsid w:val="00565352"/>
    <w:rsid w:val="005653DD"/>
    <w:rsid w:val="005666D3"/>
    <w:rsid w:val="005669BD"/>
    <w:rsid w:val="00571728"/>
    <w:rsid w:val="00572D85"/>
    <w:rsid w:val="0057402D"/>
    <w:rsid w:val="005759B3"/>
    <w:rsid w:val="00577BCD"/>
    <w:rsid w:val="00580F6C"/>
    <w:rsid w:val="00582966"/>
    <w:rsid w:val="00582D0A"/>
    <w:rsid w:val="00583498"/>
    <w:rsid w:val="00583637"/>
    <w:rsid w:val="00584D8A"/>
    <w:rsid w:val="00584E21"/>
    <w:rsid w:val="00585A53"/>
    <w:rsid w:val="00586492"/>
    <w:rsid w:val="0058709F"/>
    <w:rsid w:val="0058777E"/>
    <w:rsid w:val="00590411"/>
    <w:rsid w:val="00591BCE"/>
    <w:rsid w:val="005931AE"/>
    <w:rsid w:val="00593378"/>
    <w:rsid w:val="005934BB"/>
    <w:rsid w:val="005934C4"/>
    <w:rsid w:val="00593895"/>
    <w:rsid w:val="00593E75"/>
    <w:rsid w:val="0059418B"/>
    <w:rsid w:val="005953E7"/>
    <w:rsid w:val="00595631"/>
    <w:rsid w:val="00596E2E"/>
    <w:rsid w:val="00597469"/>
    <w:rsid w:val="005A3774"/>
    <w:rsid w:val="005A3FB1"/>
    <w:rsid w:val="005A40BC"/>
    <w:rsid w:val="005A414E"/>
    <w:rsid w:val="005A442F"/>
    <w:rsid w:val="005A559E"/>
    <w:rsid w:val="005A6139"/>
    <w:rsid w:val="005A624E"/>
    <w:rsid w:val="005A6E31"/>
    <w:rsid w:val="005A7325"/>
    <w:rsid w:val="005A7C74"/>
    <w:rsid w:val="005B09F1"/>
    <w:rsid w:val="005B0E32"/>
    <w:rsid w:val="005B0F01"/>
    <w:rsid w:val="005B114A"/>
    <w:rsid w:val="005B1B12"/>
    <w:rsid w:val="005B2DAA"/>
    <w:rsid w:val="005B2EF3"/>
    <w:rsid w:val="005B444E"/>
    <w:rsid w:val="005B4D44"/>
    <w:rsid w:val="005B4E2E"/>
    <w:rsid w:val="005B507E"/>
    <w:rsid w:val="005B5948"/>
    <w:rsid w:val="005B7678"/>
    <w:rsid w:val="005B7B89"/>
    <w:rsid w:val="005B7CBF"/>
    <w:rsid w:val="005B7D25"/>
    <w:rsid w:val="005C104E"/>
    <w:rsid w:val="005C12ED"/>
    <w:rsid w:val="005C23D8"/>
    <w:rsid w:val="005C2EFC"/>
    <w:rsid w:val="005C47A0"/>
    <w:rsid w:val="005C5579"/>
    <w:rsid w:val="005C5BA3"/>
    <w:rsid w:val="005C5E62"/>
    <w:rsid w:val="005C6AC9"/>
    <w:rsid w:val="005C735E"/>
    <w:rsid w:val="005C7E7C"/>
    <w:rsid w:val="005D0B84"/>
    <w:rsid w:val="005D0EFD"/>
    <w:rsid w:val="005D2D07"/>
    <w:rsid w:val="005D47F8"/>
    <w:rsid w:val="005D4B28"/>
    <w:rsid w:val="005D4CB1"/>
    <w:rsid w:val="005D52AA"/>
    <w:rsid w:val="005D696A"/>
    <w:rsid w:val="005E14A6"/>
    <w:rsid w:val="005E2C78"/>
    <w:rsid w:val="005E3A3E"/>
    <w:rsid w:val="005E51FB"/>
    <w:rsid w:val="005E555E"/>
    <w:rsid w:val="005E5A0E"/>
    <w:rsid w:val="005F03C3"/>
    <w:rsid w:val="005F096B"/>
    <w:rsid w:val="005F0AD0"/>
    <w:rsid w:val="005F1D69"/>
    <w:rsid w:val="005F31AD"/>
    <w:rsid w:val="005F52EE"/>
    <w:rsid w:val="005F5988"/>
    <w:rsid w:val="005F684D"/>
    <w:rsid w:val="005F6A87"/>
    <w:rsid w:val="005F72BE"/>
    <w:rsid w:val="005F7B7F"/>
    <w:rsid w:val="00600396"/>
    <w:rsid w:val="006007F1"/>
    <w:rsid w:val="00602ACE"/>
    <w:rsid w:val="0060435C"/>
    <w:rsid w:val="00604EFE"/>
    <w:rsid w:val="00606750"/>
    <w:rsid w:val="0061219D"/>
    <w:rsid w:val="00613FD4"/>
    <w:rsid w:val="00615AE3"/>
    <w:rsid w:val="00615DE7"/>
    <w:rsid w:val="00616EBA"/>
    <w:rsid w:val="006176ED"/>
    <w:rsid w:val="006202C1"/>
    <w:rsid w:val="006207FD"/>
    <w:rsid w:val="0062168F"/>
    <w:rsid w:val="006217C5"/>
    <w:rsid w:val="00622BF3"/>
    <w:rsid w:val="006232CD"/>
    <w:rsid w:val="006238B4"/>
    <w:rsid w:val="00623BFC"/>
    <w:rsid w:val="00624ACF"/>
    <w:rsid w:val="006252FB"/>
    <w:rsid w:val="0062560D"/>
    <w:rsid w:val="006264F3"/>
    <w:rsid w:val="00627C64"/>
    <w:rsid w:val="00627E12"/>
    <w:rsid w:val="00630771"/>
    <w:rsid w:val="006314FE"/>
    <w:rsid w:val="006317D8"/>
    <w:rsid w:val="0063506E"/>
    <w:rsid w:val="00635B63"/>
    <w:rsid w:val="00635FC8"/>
    <w:rsid w:val="00636989"/>
    <w:rsid w:val="00636AAB"/>
    <w:rsid w:val="00636E72"/>
    <w:rsid w:val="006372CA"/>
    <w:rsid w:val="00637F67"/>
    <w:rsid w:val="0064201C"/>
    <w:rsid w:val="00643102"/>
    <w:rsid w:val="00645F5A"/>
    <w:rsid w:val="00646345"/>
    <w:rsid w:val="0064714F"/>
    <w:rsid w:val="006504C0"/>
    <w:rsid w:val="006506D9"/>
    <w:rsid w:val="00650F70"/>
    <w:rsid w:val="00651596"/>
    <w:rsid w:val="00651923"/>
    <w:rsid w:val="00653AEC"/>
    <w:rsid w:val="00653E5F"/>
    <w:rsid w:val="006545D9"/>
    <w:rsid w:val="00654C20"/>
    <w:rsid w:val="00655EF1"/>
    <w:rsid w:val="00656B63"/>
    <w:rsid w:val="00656CBA"/>
    <w:rsid w:val="006573FF"/>
    <w:rsid w:val="006579FC"/>
    <w:rsid w:val="00657ACD"/>
    <w:rsid w:val="00660779"/>
    <w:rsid w:val="0066272A"/>
    <w:rsid w:val="006673E7"/>
    <w:rsid w:val="00667838"/>
    <w:rsid w:val="0067013A"/>
    <w:rsid w:val="00670FEA"/>
    <w:rsid w:val="00671987"/>
    <w:rsid w:val="00672178"/>
    <w:rsid w:val="00673279"/>
    <w:rsid w:val="00674146"/>
    <w:rsid w:val="00674BED"/>
    <w:rsid w:val="00674C10"/>
    <w:rsid w:val="00676511"/>
    <w:rsid w:val="00676AF1"/>
    <w:rsid w:val="00676C52"/>
    <w:rsid w:val="00677B18"/>
    <w:rsid w:val="00680F76"/>
    <w:rsid w:val="006842F0"/>
    <w:rsid w:val="006843DD"/>
    <w:rsid w:val="00684C9A"/>
    <w:rsid w:val="00686415"/>
    <w:rsid w:val="0068673E"/>
    <w:rsid w:val="00686833"/>
    <w:rsid w:val="00691536"/>
    <w:rsid w:val="006925A1"/>
    <w:rsid w:val="00692860"/>
    <w:rsid w:val="00692AF0"/>
    <w:rsid w:val="00692FC5"/>
    <w:rsid w:val="00693714"/>
    <w:rsid w:val="00693840"/>
    <w:rsid w:val="006944FD"/>
    <w:rsid w:val="00694613"/>
    <w:rsid w:val="00694A0D"/>
    <w:rsid w:val="00694E73"/>
    <w:rsid w:val="00696228"/>
    <w:rsid w:val="006963CB"/>
    <w:rsid w:val="006964AE"/>
    <w:rsid w:val="0069741C"/>
    <w:rsid w:val="00697EE4"/>
    <w:rsid w:val="006A0799"/>
    <w:rsid w:val="006A10C9"/>
    <w:rsid w:val="006A1200"/>
    <w:rsid w:val="006A1438"/>
    <w:rsid w:val="006A2560"/>
    <w:rsid w:val="006A3C7D"/>
    <w:rsid w:val="006A3E6D"/>
    <w:rsid w:val="006A4C94"/>
    <w:rsid w:val="006A4FD4"/>
    <w:rsid w:val="006A57BD"/>
    <w:rsid w:val="006A6D2A"/>
    <w:rsid w:val="006B08C7"/>
    <w:rsid w:val="006B0A74"/>
    <w:rsid w:val="006B1558"/>
    <w:rsid w:val="006B1B71"/>
    <w:rsid w:val="006B3B88"/>
    <w:rsid w:val="006B423D"/>
    <w:rsid w:val="006B5E4C"/>
    <w:rsid w:val="006B6002"/>
    <w:rsid w:val="006B6861"/>
    <w:rsid w:val="006B6BDA"/>
    <w:rsid w:val="006B786E"/>
    <w:rsid w:val="006C0FAE"/>
    <w:rsid w:val="006C1AB1"/>
    <w:rsid w:val="006C3215"/>
    <w:rsid w:val="006C3C5A"/>
    <w:rsid w:val="006C3F1A"/>
    <w:rsid w:val="006C4B7E"/>
    <w:rsid w:val="006C687D"/>
    <w:rsid w:val="006C725E"/>
    <w:rsid w:val="006C7421"/>
    <w:rsid w:val="006C7D94"/>
    <w:rsid w:val="006C7FCD"/>
    <w:rsid w:val="006D02C1"/>
    <w:rsid w:val="006D2B81"/>
    <w:rsid w:val="006D3709"/>
    <w:rsid w:val="006D480C"/>
    <w:rsid w:val="006D4970"/>
    <w:rsid w:val="006D52F6"/>
    <w:rsid w:val="006D5C95"/>
    <w:rsid w:val="006D66A6"/>
    <w:rsid w:val="006D6B14"/>
    <w:rsid w:val="006D70DD"/>
    <w:rsid w:val="006E052F"/>
    <w:rsid w:val="006E3178"/>
    <w:rsid w:val="006E3585"/>
    <w:rsid w:val="006E44FA"/>
    <w:rsid w:val="006E4781"/>
    <w:rsid w:val="006E4DD0"/>
    <w:rsid w:val="006E50FB"/>
    <w:rsid w:val="006E55EC"/>
    <w:rsid w:val="006E5B24"/>
    <w:rsid w:val="006E6390"/>
    <w:rsid w:val="006E688E"/>
    <w:rsid w:val="006E6DDA"/>
    <w:rsid w:val="006E6F52"/>
    <w:rsid w:val="006E6F9B"/>
    <w:rsid w:val="006F0B22"/>
    <w:rsid w:val="006F179B"/>
    <w:rsid w:val="006F3069"/>
    <w:rsid w:val="006F33F3"/>
    <w:rsid w:val="006F397D"/>
    <w:rsid w:val="006F3B06"/>
    <w:rsid w:val="006F3C17"/>
    <w:rsid w:val="006F5EDF"/>
    <w:rsid w:val="006F7489"/>
    <w:rsid w:val="00700063"/>
    <w:rsid w:val="007005FF"/>
    <w:rsid w:val="00700B9B"/>
    <w:rsid w:val="00700D3E"/>
    <w:rsid w:val="007016E9"/>
    <w:rsid w:val="007031EB"/>
    <w:rsid w:val="007036C4"/>
    <w:rsid w:val="0070381C"/>
    <w:rsid w:val="007046DE"/>
    <w:rsid w:val="0070666B"/>
    <w:rsid w:val="00707377"/>
    <w:rsid w:val="0071153C"/>
    <w:rsid w:val="00713AF9"/>
    <w:rsid w:val="00714481"/>
    <w:rsid w:val="0071521D"/>
    <w:rsid w:val="0071558D"/>
    <w:rsid w:val="007157DE"/>
    <w:rsid w:val="00715AF7"/>
    <w:rsid w:val="00715D3F"/>
    <w:rsid w:val="007162F7"/>
    <w:rsid w:val="00716D92"/>
    <w:rsid w:val="007172AC"/>
    <w:rsid w:val="007201A7"/>
    <w:rsid w:val="00720809"/>
    <w:rsid w:val="00721900"/>
    <w:rsid w:val="00722A6B"/>
    <w:rsid w:val="00723DC4"/>
    <w:rsid w:val="0072439C"/>
    <w:rsid w:val="00724897"/>
    <w:rsid w:val="007250DD"/>
    <w:rsid w:val="00725193"/>
    <w:rsid w:val="007251C0"/>
    <w:rsid w:val="0072575B"/>
    <w:rsid w:val="00726340"/>
    <w:rsid w:val="007277E9"/>
    <w:rsid w:val="00727901"/>
    <w:rsid w:val="00727CCB"/>
    <w:rsid w:val="00730666"/>
    <w:rsid w:val="007309D1"/>
    <w:rsid w:val="00730DFC"/>
    <w:rsid w:val="0073331C"/>
    <w:rsid w:val="00733A03"/>
    <w:rsid w:val="00733DE9"/>
    <w:rsid w:val="007348EE"/>
    <w:rsid w:val="00736817"/>
    <w:rsid w:val="007371A9"/>
    <w:rsid w:val="007375AB"/>
    <w:rsid w:val="007376B2"/>
    <w:rsid w:val="007378E5"/>
    <w:rsid w:val="007407B4"/>
    <w:rsid w:val="00744445"/>
    <w:rsid w:val="0074474C"/>
    <w:rsid w:val="00744C0D"/>
    <w:rsid w:val="007451DA"/>
    <w:rsid w:val="00746D72"/>
    <w:rsid w:val="0075164E"/>
    <w:rsid w:val="00751DC3"/>
    <w:rsid w:val="00753A61"/>
    <w:rsid w:val="00755CC8"/>
    <w:rsid w:val="00756064"/>
    <w:rsid w:val="00762721"/>
    <w:rsid w:val="00764149"/>
    <w:rsid w:val="00764502"/>
    <w:rsid w:val="00764510"/>
    <w:rsid w:val="007647C9"/>
    <w:rsid w:val="0076616B"/>
    <w:rsid w:val="007664A3"/>
    <w:rsid w:val="007673B9"/>
    <w:rsid w:val="00772F2C"/>
    <w:rsid w:val="00774481"/>
    <w:rsid w:val="00774F23"/>
    <w:rsid w:val="00774F35"/>
    <w:rsid w:val="00775781"/>
    <w:rsid w:val="00776B51"/>
    <w:rsid w:val="00776D1A"/>
    <w:rsid w:val="00777780"/>
    <w:rsid w:val="00780D0A"/>
    <w:rsid w:val="00780E7D"/>
    <w:rsid w:val="00781813"/>
    <w:rsid w:val="007819A5"/>
    <w:rsid w:val="007826F2"/>
    <w:rsid w:val="007828DF"/>
    <w:rsid w:val="00784DFD"/>
    <w:rsid w:val="00785C62"/>
    <w:rsid w:val="00786448"/>
    <w:rsid w:val="007873D5"/>
    <w:rsid w:val="00787A33"/>
    <w:rsid w:val="0079221C"/>
    <w:rsid w:val="0079287A"/>
    <w:rsid w:val="00797E7C"/>
    <w:rsid w:val="00797F0C"/>
    <w:rsid w:val="007A022F"/>
    <w:rsid w:val="007A0A06"/>
    <w:rsid w:val="007A1265"/>
    <w:rsid w:val="007A3C1B"/>
    <w:rsid w:val="007A4840"/>
    <w:rsid w:val="007A50FB"/>
    <w:rsid w:val="007A58E0"/>
    <w:rsid w:val="007A6A28"/>
    <w:rsid w:val="007B0713"/>
    <w:rsid w:val="007B0A7A"/>
    <w:rsid w:val="007B1516"/>
    <w:rsid w:val="007B1539"/>
    <w:rsid w:val="007B1A9F"/>
    <w:rsid w:val="007B1AE2"/>
    <w:rsid w:val="007B1CBC"/>
    <w:rsid w:val="007B3FC5"/>
    <w:rsid w:val="007B4B7E"/>
    <w:rsid w:val="007B4EEE"/>
    <w:rsid w:val="007B6C4F"/>
    <w:rsid w:val="007B7A91"/>
    <w:rsid w:val="007B7DE2"/>
    <w:rsid w:val="007C0072"/>
    <w:rsid w:val="007C03FB"/>
    <w:rsid w:val="007C0F85"/>
    <w:rsid w:val="007C1A1A"/>
    <w:rsid w:val="007C1F09"/>
    <w:rsid w:val="007C4F8A"/>
    <w:rsid w:val="007C59A7"/>
    <w:rsid w:val="007C5B9B"/>
    <w:rsid w:val="007C5DDF"/>
    <w:rsid w:val="007C60D8"/>
    <w:rsid w:val="007C657C"/>
    <w:rsid w:val="007C665A"/>
    <w:rsid w:val="007D0289"/>
    <w:rsid w:val="007D0359"/>
    <w:rsid w:val="007D05AE"/>
    <w:rsid w:val="007D1756"/>
    <w:rsid w:val="007D28E8"/>
    <w:rsid w:val="007D38CB"/>
    <w:rsid w:val="007D4640"/>
    <w:rsid w:val="007D4C35"/>
    <w:rsid w:val="007D7B24"/>
    <w:rsid w:val="007D7C3C"/>
    <w:rsid w:val="007E0F12"/>
    <w:rsid w:val="007E2A15"/>
    <w:rsid w:val="007E340E"/>
    <w:rsid w:val="007E4642"/>
    <w:rsid w:val="007E5FDD"/>
    <w:rsid w:val="007E74CD"/>
    <w:rsid w:val="007E7E69"/>
    <w:rsid w:val="007F0995"/>
    <w:rsid w:val="007F0DE3"/>
    <w:rsid w:val="007F14CC"/>
    <w:rsid w:val="007F1CF4"/>
    <w:rsid w:val="007F231B"/>
    <w:rsid w:val="007F241F"/>
    <w:rsid w:val="007F249B"/>
    <w:rsid w:val="007F25A1"/>
    <w:rsid w:val="007F3381"/>
    <w:rsid w:val="007F3CB9"/>
    <w:rsid w:val="007F5278"/>
    <w:rsid w:val="007F5F7C"/>
    <w:rsid w:val="007F60C6"/>
    <w:rsid w:val="007F6192"/>
    <w:rsid w:val="007F632A"/>
    <w:rsid w:val="007F6776"/>
    <w:rsid w:val="007F6834"/>
    <w:rsid w:val="007F68E1"/>
    <w:rsid w:val="007F7091"/>
    <w:rsid w:val="008012F3"/>
    <w:rsid w:val="00802439"/>
    <w:rsid w:val="00802947"/>
    <w:rsid w:val="00802A09"/>
    <w:rsid w:val="00802D0A"/>
    <w:rsid w:val="008034C5"/>
    <w:rsid w:val="00805005"/>
    <w:rsid w:val="00810FA5"/>
    <w:rsid w:val="00812FCC"/>
    <w:rsid w:val="00813747"/>
    <w:rsid w:val="008158B9"/>
    <w:rsid w:val="0081657A"/>
    <w:rsid w:val="008167C2"/>
    <w:rsid w:val="00817415"/>
    <w:rsid w:val="008200F4"/>
    <w:rsid w:val="0082116A"/>
    <w:rsid w:val="0082153D"/>
    <w:rsid w:val="008226E2"/>
    <w:rsid w:val="008228E7"/>
    <w:rsid w:val="00822CEE"/>
    <w:rsid w:val="00824AC9"/>
    <w:rsid w:val="00826711"/>
    <w:rsid w:val="00827471"/>
    <w:rsid w:val="00827DD6"/>
    <w:rsid w:val="00831766"/>
    <w:rsid w:val="00832A7B"/>
    <w:rsid w:val="00832B02"/>
    <w:rsid w:val="00832FD1"/>
    <w:rsid w:val="00833908"/>
    <w:rsid w:val="00834926"/>
    <w:rsid w:val="008353C6"/>
    <w:rsid w:val="00835F9B"/>
    <w:rsid w:val="0083699C"/>
    <w:rsid w:val="00840EC0"/>
    <w:rsid w:val="008413AC"/>
    <w:rsid w:val="00842DF3"/>
    <w:rsid w:val="008434F7"/>
    <w:rsid w:val="0084752F"/>
    <w:rsid w:val="00847A35"/>
    <w:rsid w:val="00850AB6"/>
    <w:rsid w:val="008515AD"/>
    <w:rsid w:val="00851D40"/>
    <w:rsid w:val="008534A9"/>
    <w:rsid w:val="00856C36"/>
    <w:rsid w:val="0085744B"/>
    <w:rsid w:val="008575BD"/>
    <w:rsid w:val="00857AA0"/>
    <w:rsid w:val="0086077F"/>
    <w:rsid w:val="00861405"/>
    <w:rsid w:val="00861BC9"/>
    <w:rsid w:val="00862E71"/>
    <w:rsid w:val="0086348F"/>
    <w:rsid w:val="008641D1"/>
    <w:rsid w:val="008653CB"/>
    <w:rsid w:val="00865FB4"/>
    <w:rsid w:val="00866363"/>
    <w:rsid w:val="00867E97"/>
    <w:rsid w:val="0087069B"/>
    <w:rsid w:val="00871CC4"/>
    <w:rsid w:val="0087305C"/>
    <w:rsid w:val="008732A7"/>
    <w:rsid w:val="0087538B"/>
    <w:rsid w:val="00876136"/>
    <w:rsid w:val="00876865"/>
    <w:rsid w:val="0088074B"/>
    <w:rsid w:val="00880C90"/>
    <w:rsid w:val="00881EBC"/>
    <w:rsid w:val="0088286F"/>
    <w:rsid w:val="008828C8"/>
    <w:rsid w:val="00882D40"/>
    <w:rsid w:val="008839C7"/>
    <w:rsid w:val="00885426"/>
    <w:rsid w:val="00885D2A"/>
    <w:rsid w:val="00885E39"/>
    <w:rsid w:val="008873AB"/>
    <w:rsid w:val="00887D4E"/>
    <w:rsid w:val="0089017A"/>
    <w:rsid w:val="008912BC"/>
    <w:rsid w:val="0089179C"/>
    <w:rsid w:val="00891A0B"/>
    <w:rsid w:val="008925A5"/>
    <w:rsid w:val="00892984"/>
    <w:rsid w:val="00892D1A"/>
    <w:rsid w:val="00893551"/>
    <w:rsid w:val="00893E60"/>
    <w:rsid w:val="00894151"/>
    <w:rsid w:val="00894E62"/>
    <w:rsid w:val="008956BE"/>
    <w:rsid w:val="0089634D"/>
    <w:rsid w:val="00896E5D"/>
    <w:rsid w:val="008A05D8"/>
    <w:rsid w:val="008A10B7"/>
    <w:rsid w:val="008A2780"/>
    <w:rsid w:val="008A3522"/>
    <w:rsid w:val="008A355B"/>
    <w:rsid w:val="008A3DF2"/>
    <w:rsid w:val="008A5E3A"/>
    <w:rsid w:val="008A6BD7"/>
    <w:rsid w:val="008A6E8E"/>
    <w:rsid w:val="008B01BA"/>
    <w:rsid w:val="008B1364"/>
    <w:rsid w:val="008B2558"/>
    <w:rsid w:val="008B3C23"/>
    <w:rsid w:val="008B45D6"/>
    <w:rsid w:val="008B5D31"/>
    <w:rsid w:val="008B6F76"/>
    <w:rsid w:val="008B7DF7"/>
    <w:rsid w:val="008C069A"/>
    <w:rsid w:val="008C13BA"/>
    <w:rsid w:val="008C1FCD"/>
    <w:rsid w:val="008C2311"/>
    <w:rsid w:val="008C2717"/>
    <w:rsid w:val="008C2E99"/>
    <w:rsid w:val="008C3747"/>
    <w:rsid w:val="008C3C0C"/>
    <w:rsid w:val="008C3C4C"/>
    <w:rsid w:val="008C3F6D"/>
    <w:rsid w:val="008C570C"/>
    <w:rsid w:val="008C6B41"/>
    <w:rsid w:val="008C7182"/>
    <w:rsid w:val="008C76F9"/>
    <w:rsid w:val="008C771C"/>
    <w:rsid w:val="008C7B21"/>
    <w:rsid w:val="008C7DD9"/>
    <w:rsid w:val="008D00C1"/>
    <w:rsid w:val="008D0E42"/>
    <w:rsid w:val="008D1385"/>
    <w:rsid w:val="008D18F9"/>
    <w:rsid w:val="008D1956"/>
    <w:rsid w:val="008D1BED"/>
    <w:rsid w:val="008D2547"/>
    <w:rsid w:val="008D25E3"/>
    <w:rsid w:val="008D2C2E"/>
    <w:rsid w:val="008D3366"/>
    <w:rsid w:val="008D379B"/>
    <w:rsid w:val="008D3AC6"/>
    <w:rsid w:val="008D3BD4"/>
    <w:rsid w:val="008D498A"/>
    <w:rsid w:val="008D4E2B"/>
    <w:rsid w:val="008D557D"/>
    <w:rsid w:val="008D6D16"/>
    <w:rsid w:val="008D7237"/>
    <w:rsid w:val="008D737A"/>
    <w:rsid w:val="008D7F7D"/>
    <w:rsid w:val="008E13F5"/>
    <w:rsid w:val="008E1DFB"/>
    <w:rsid w:val="008E2E8A"/>
    <w:rsid w:val="008E31CC"/>
    <w:rsid w:val="008E33DD"/>
    <w:rsid w:val="008E3C44"/>
    <w:rsid w:val="008E4346"/>
    <w:rsid w:val="008E4D3C"/>
    <w:rsid w:val="008E57D0"/>
    <w:rsid w:val="008E60FF"/>
    <w:rsid w:val="008E7E3E"/>
    <w:rsid w:val="008F0A5C"/>
    <w:rsid w:val="008F1BD4"/>
    <w:rsid w:val="008F21A2"/>
    <w:rsid w:val="008F34B8"/>
    <w:rsid w:val="008F37C2"/>
    <w:rsid w:val="008F5253"/>
    <w:rsid w:val="008F6A7A"/>
    <w:rsid w:val="008F6F03"/>
    <w:rsid w:val="008F72D5"/>
    <w:rsid w:val="009000B5"/>
    <w:rsid w:val="0090060F"/>
    <w:rsid w:val="00900F11"/>
    <w:rsid w:val="0090200E"/>
    <w:rsid w:val="00903C9D"/>
    <w:rsid w:val="009058F9"/>
    <w:rsid w:val="009106A8"/>
    <w:rsid w:val="009109BE"/>
    <w:rsid w:val="009126CD"/>
    <w:rsid w:val="009147C2"/>
    <w:rsid w:val="00915DB3"/>
    <w:rsid w:val="00915F95"/>
    <w:rsid w:val="00916811"/>
    <w:rsid w:val="0091727A"/>
    <w:rsid w:val="00920A6D"/>
    <w:rsid w:val="00920F3E"/>
    <w:rsid w:val="00921CC0"/>
    <w:rsid w:val="00925BAA"/>
    <w:rsid w:val="009262FD"/>
    <w:rsid w:val="00926F3C"/>
    <w:rsid w:val="00927236"/>
    <w:rsid w:val="0093092C"/>
    <w:rsid w:val="00931107"/>
    <w:rsid w:val="00932EDD"/>
    <w:rsid w:val="009351B1"/>
    <w:rsid w:val="00937EC3"/>
    <w:rsid w:val="009402B3"/>
    <w:rsid w:val="00941830"/>
    <w:rsid w:val="0094191B"/>
    <w:rsid w:val="009420C9"/>
    <w:rsid w:val="009423BA"/>
    <w:rsid w:val="0094281E"/>
    <w:rsid w:val="0094309E"/>
    <w:rsid w:val="00943130"/>
    <w:rsid w:val="00943A95"/>
    <w:rsid w:val="00946AE7"/>
    <w:rsid w:val="00946C9A"/>
    <w:rsid w:val="009470BE"/>
    <w:rsid w:val="009472B6"/>
    <w:rsid w:val="00947D66"/>
    <w:rsid w:val="00947E7C"/>
    <w:rsid w:val="00951697"/>
    <w:rsid w:val="0095170E"/>
    <w:rsid w:val="0095209B"/>
    <w:rsid w:val="00954BDB"/>
    <w:rsid w:val="009563CA"/>
    <w:rsid w:val="00956743"/>
    <w:rsid w:val="00957675"/>
    <w:rsid w:val="00957CBA"/>
    <w:rsid w:val="0096013F"/>
    <w:rsid w:val="009601CE"/>
    <w:rsid w:val="00961E62"/>
    <w:rsid w:val="00962096"/>
    <w:rsid w:val="00962F32"/>
    <w:rsid w:val="0096338B"/>
    <w:rsid w:val="0096370A"/>
    <w:rsid w:val="0096525B"/>
    <w:rsid w:val="00967A1C"/>
    <w:rsid w:val="00967C74"/>
    <w:rsid w:val="00970C54"/>
    <w:rsid w:val="009716BE"/>
    <w:rsid w:val="00973547"/>
    <w:rsid w:val="009737ED"/>
    <w:rsid w:val="00973A07"/>
    <w:rsid w:val="00973AB0"/>
    <w:rsid w:val="009740B5"/>
    <w:rsid w:val="00974520"/>
    <w:rsid w:val="00974988"/>
    <w:rsid w:val="00975A79"/>
    <w:rsid w:val="0097725F"/>
    <w:rsid w:val="009800FC"/>
    <w:rsid w:val="00983725"/>
    <w:rsid w:val="0098445C"/>
    <w:rsid w:val="00984E1D"/>
    <w:rsid w:val="00985127"/>
    <w:rsid w:val="009852D3"/>
    <w:rsid w:val="00985FB3"/>
    <w:rsid w:val="0098783E"/>
    <w:rsid w:val="00987982"/>
    <w:rsid w:val="00987BFE"/>
    <w:rsid w:val="00987C31"/>
    <w:rsid w:val="00987C55"/>
    <w:rsid w:val="00987E4D"/>
    <w:rsid w:val="00990316"/>
    <w:rsid w:val="00991774"/>
    <w:rsid w:val="00991A4E"/>
    <w:rsid w:val="00994220"/>
    <w:rsid w:val="00994C5E"/>
    <w:rsid w:val="00994D41"/>
    <w:rsid w:val="00995674"/>
    <w:rsid w:val="00996FB3"/>
    <w:rsid w:val="0099703A"/>
    <w:rsid w:val="00997224"/>
    <w:rsid w:val="00997EAE"/>
    <w:rsid w:val="009A0584"/>
    <w:rsid w:val="009A3DA5"/>
    <w:rsid w:val="009A4C6F"/>
    <w:rsid w:val="009A56D3"/>
    <w:rsid w:val="009A635D"/>
    <w:rsid w:val="009A7F35"/>
    <w:rsid w:val="009B10A0"/>
    <w:rsid w:val="009B3198"/>
    <w:rsid w:val="009B39CF"/>
    <w:rsid w:val="009B46F7"/>
    <w:rsid w:val="009C1119"/>
    <w:rsid w:val="009C22CE"/>
    <w:rsid w:val="009C2B13"/>
    <w:rsid w:val="009C3845"/>
    <w:rsid w:val="009C388D"/>
    <w:rsid w:val="009C4443"/>
    <w:rsid w:val="009C4E26"/>
    <w:rsid w:val="009C5227"/>
    <w:rsid w:val="009C7D20"/>
    <w:rsid w:val="009D02E3"/>
    <w:rsid w:val="009D080A"/>
    <w:rsid w:val="009D0B8A"/>
    <w:rsid w:val="009D0BB8"/>
    <w:rsid w:val="009D4D52"/>
    <w:rsid w:val="009D4F41"/>
    <w:rsid w:val="009D7DD8"/>
    <w:rsid w:val="009E0A3C"/>
    <w:rsid w:val="009E1CD5"/>
    <w:rsid w:val="009E3088"/>
    <w:rsid w:val="009E3499"/>
    <w:rsid w:val="009E389D"/>
    <w:rsid w:val="009E43AC"/>
    <w:rsid w:val="009E459B"/>
    <w:rsid w:val="009E59D9"/>
    <w:rsid w:val="009E68F1"/>
    <w:rsid w:val="009E77C7"/>
    <w:rsid w:val="009E77E8"/>
    <w:rsid w:val="009E7ED9"/>
    <w:rsid w:val="009F0E98"/>
    <w:rsid w:val="009F129A"/>
    <w:rsid w:val="009F26E7"/>
    <w:rsid w:val="009F3535"/>
    <w:rsid w:val="009F3D5A"/>
    <w:rsid w:val="009F3FE6"/>
    <w:rsid w:val="009F42B1"/>
    <w:rsid w:val="009F561B"/>
    <w:rsid w:val="009F6215"/>
    <w:rsid w:val="009F6587"/>
    <w:rsid w:val="009F73E5"/>
    <w:rsid w:val="009F7956"/>
    <w:rsid w:val="009F7EB4"/>
    <w:rsid w:val="00A003DC"/>
    <w:rsid w:val="00A0286A"/>
    <w:rsid w:val="00A02CB1"/>
    <w:rsid w:val="00A030E1"/>
    <w:rsid w:val="00A03460"/>
    <w:rsid w:val="00A037CA"/>
    <w:rsid w:val="00A04181"/>
    <w:rsid w:val="00A0495F"/>
    <w:rsid w:val="00A07748"/>
    <w:rsid w:val="00A11B82"/>
    <w:rsid w:val="00A1231A"/>
    <w:rsid w:val="00A123B6"/>
    <w:rsid w:val="00A1289F"/>
    <w:rsid w:val="00A13EE7"/>
    <w:rsid w:val="00A15BC1"/>
    <w:rsid w:val="00A16350"/>
    <w:rsid w:val="00A1651C"/>
    <w:rsid w:val="00A20376"/>
    <w:rsid w:val="00A205DC"/>
    <w:rsid w:val="00A22BD2"/>
    <w:rsid w:val="00A2645A"/>
    <w:rsid w:val="00A26F25"/>
    <w:rsid w:val="00A3107C"/>
    <w:rsid w:val="00A31142"/>
    <w:rsid w:val="00A33111"/>
    <w:rsid w:val="00A36BDE"/>
    <w:rsid w:val="00A36D11"/>
    <w:rsid w:val="00A41C29"/>
    <w:rsid w:val="00A41D7B"/>
    <w:rsid w:val="00A41DBB"/>
    <w:rsid w:val="00A425E9"/>
    <w:rsid w:val="00A42E71"/>
    <w:rsid w:val="00A47F99"/>
    <w:rsid w:val="00A51AF6"/>
    <w:rsid w:val="00A5264D"/>
    <w:rsid w:val="00A52EA5"/>
    <w:rsid w:val="00A533A4"/>
    <w:rsid w:val="00A5646F"/>
    <w:rsid w:val="00A57C4C"/>
    <w:rsid w:val="00A62BF3"/>
    <w:rsid w:val="00A62D96"/>
    <w:rsid w:val="00A64363"/>
    <w:rsid w:val="00A643BE"/>
    <w:rsid w:val="00A64BA8"/>
    <w:rsid w:val="00A64F6E"/>
    <w:rsid w:val="00A65A2D"/>
    <w:rsid w:val="00A67022"/>
    <w:rsid w:val="00A6724F"/>
    <w:rsid w:val="00A673D5"/>
    <w:rsid w:val="00A708E3"/>
    <w:rsid w:val="00A70F70"/>
    <w:rsid w:val="00A72A3E"/>
    <w:rsid w:val="00A73060"/>
    <w:rsid w:val="00A754AD"/>
    <w:rsid w:val="00A7633F"/>
    <w:rsid w:val="00A763EB"/>
    <w:rsid w:val="00A76615"/>
    <w:rsid w:val="00A77200"/>
    <w:rsid w:val="00A8037D"/>
    <w:rsid w:val="00A8182E"/>
    <w:rsid w:val="00A81906"/>
    <w:rsid w:val="00A82EF8"/>
    <w:rsid w:val="00A8527C"/>
    <w:rsid w:val="00A8573F"/>
    <w:rsid w:val="00A85F77"/>
    <w:rsid w:val="00A86218"/>
    <w:rsid w:val="00A86E6F"/>
    <w:rsid w:val="00A879C6"/>
    <w:rsid w:val="00A87E53"/>
    <w:rsid w:val="00A9061A"/>
    <w:rsid w:val="00A91B21"/>
    <w:rsid w:val="00A91C66"/>
    <w:rsid w:val="00A9221F"/>
    <w:rsid w:val="00A9289B"/>
    <w:rsid w:val="00A93246"/>
    <w:rsid w:val="00A93E10"/>
    <w:rsid w:val="00A94B80"/>
    <w:rsid w:val="00A94F2F"/>
    <w:rsid w:val="00A967E1"/>
    <w:rsid w:val="00A96AB1"/>
    <w:rsid w:val="00A972FA"/>
    <w:rsid w:val="00A978FB"/>
    <w:rsid w:val="00AA0EE5"/>
    <w:rsid w:val="00AA109F"/>
    <w:rsid w:val="00AA1373"/>
    <w:rsid w:val="00AA1697"/>
    <w:rsid w:val="00AA1A53"/>
    <w:rsid w:val="00AA2051"/>
    <w:rsid w:val="00AA3744"/>
    <w:rsid w:val="00AA3869"/>
    <w:rsid w:val="00AA435A"/>
    <w:rsid w:val="00AA4672"/>
    <w:rsid w:val="00AA62E2"/>
    <w:rsid w:val="00AB005F"/>
    <w:rsid w:val="00AB0DAF"/>
    <w:rsid w:val="00AB18F8"/>
    <w:rsid w:val="00AB34B7"/>
    <w:rsid w:val="00AB36EA"/>
    <w:rsid w:val="00AB3AB9"/>
    <w:rsid w:val="00AB3BE1"/>
    <w:rsid w:val="00AB4AFB"/>
    <w:rsid w:val="00AB4E18"/>
    <w:rsid w:val="00AB57C1"/>
    <w:rsid w:val="00AB6970"/>
    <w:rsid w:val="00AB6BA8"/>
    <w:rsid w:val="00AB6D35"/>
    <w:rsid w:val="00AB71E3"/>
    <w:rsid w:val="00AB726A"/>
    <w:rsid w:val="00AB7A3E"/>
    <w:rsid w:val="00AC0FE7"/>
    <w:rsid w:val="00AC157E"/>
    <w:rsid w:val="00AC2033"/>
    <w:rsid w:val="00AC3437"/>
    <w:rsid w:val="00AC35C5"/>
    <w:rsid w:val="00AC4264"/>
    <w:rsid w:val="00AC4361"/>
    <w:rsid w:val="00AC4BD8"/>
    <w:rsid w:val="00AC55A2"/>
    <w:rsid w:val="00AC5B96"/>
    <w:rsid w:val="00AC63F3"/>
    <w:rsid w:val="00AC6FA6"/>
    <w:rsid w:val="00AD055A"/>
    <w:rsid w:val="00AD09C3"/>
    <w:rsid w:val="00AD320D"/>
    <w:rsid w:val="00AD43FC"/>
    <w:rsid w:val="00AD507E"/>
    <w:rsid w:val="00AD5A5D"/>
    <w:rsid w:val="00AD5EFF"/>
    <w:rsid w:val="00AD670B"/>
    <w:rsid w:val="00AD6E9C"/>
    <w:rsid w:val="00AD6ED6"/>
    <w:rsid w:val="00AE03A8"/>
    <w:rsid w:val="00AE1180"/>
    <w:rsid w:val="00AE30FD"/>
    <w:rsid w:val="00AE31C0"/>
    <w:rsid w:val="00AE3DCB"/>
    <w:rsid w:val="00AE4166"/>
    <w:rsid w:val="00AE42B0"/>
    <w:rsid w:val="00AE4D75"/>
    <w:rsid w:val="00AE625F"/>
    <w:rsid w:val="00AE7DD9"/>
    <w:rsid w:val="00AF1AEF"/>
    <w:rsid w:val="00AF2AB3"/>
    <w:rsid w:val="00AF2D05"/>
    <w:rsid w:val="00AF3E09"/>
    <w:rsid w:val="00AF54E1"/>
    <w:rsid w:val="00AF60EA"/>
    <w:rsid w:val="00AF6A6B"/>
    <w:rsid w:val="00AF6C4F"/>
    <w:rsid w:val="00B00387"/>
    <w:rsid w:val="00B00D33"/>
    <w:rsid w:val="00B016E5"/>
    <w:rsid w:val="00B01C25"/>
    <w:rsid w:val="00B02B9B"/>
    <w:rsid w:val="00B031D8"/>
    <w:rsid w:val="00B041FB"/>
    <w:rsid w:val="00B04B40"/>
    <w:rsid w:val="00B05844"/>
    <w:rsid w:val="00B059D2"/>
    <w:rsid w:val="00B05A83"/>
    <w:rsid w:val="00B061B8"/>
    <w:rsid w:val="00B061E7"/>
    <w:rsid w:val="00B0711D"/>
    <w:rsid w:val="00B077B1"/>
    <w:rsid w:val="00B10292"/>
    <w:rsid w:val="00B10DA1"/>
    <w:rsid w:val="00B10F94"/>
    <w:rsid w:val="00B113B6"/>
    <w:rsid w:val="00B12701"/>
    <w:rsid w:val="00B13F33"/>
    <w:rsid w:val="00B14523"/>
    <w:rsid w:val="00B14C3F"/>
    <w:rsid w:val="00B14EA0"/>
    <w:rsid w:val="00B16123"/>
    <w:rsid w:val="00B17AE6"/>
    <w:rsid w:val="00B202B4"/>
    <w:rsid w:val="00B20A41"/>
    <w:rsid w:val="00B20CAD"/>
    <w:rsid w:val="00B20DE8"/>
    <w:rsid w:val="00B21D9E"/>
    <w:rsid w:val="00B22FB1"/>
    <w:rsid w:val="00B2344E"/>
    <w:rsid w:val="00B2550D"/>
    <w:rsid w:val="00B26EB7"/>
    <w:rsid w:val="00B274A1"/>
    <w:rsid w:val="00B27DE1"/>
    <w:rsid w:val="00B27F71"/>
    <w:rsid w:val="00B3034F"/>
    <w:rsid w:val="00B30B48"/>
    <w:rsid w:val="00B32317"/>
    <w:rsid w:val="00B335B0"/>
    <w:rsid w:val="00B35627"/>
    <w:rsid w:val="00B35650"/>
    <w:rsid w:val="00B35792"/>
    <w:rsid w:val="00B35B79"/>
    <w:rsid w:val="00B365DA"/>
    <w:rsid w:val="00B36805"/>
    <w:rsid w:val="00B368EA"/>
    <w:rsid w:val="00B373C8"/>
    <w:rsid w:val="00B375C8"/>
    <w:rsid w:val="00B37621"/>
    <w:rsid w:val="00B37875"/>
    <w:rsid w:val="00B4019C"/>
    <w:rsid w:val="00B4209A"/>
    <w:rsid w:val="00B421E7"/>
    <w:rsid w:val="00B44787"/>
    <w:rsid w:val="00B44A49"/>
    <w:rsid w:val="00B455EF"/>
    <w:rsid w:val="00B458B1"/>
    <w:rsid w:val="00B469A5"/>
    <w:rsid w:val="00B501D4"/>
    <w:rsid w:val="00B50DD5"/>
    <w:rsid w:val="00B513AB"/>
    <w:rsid w:val="00B513F7"/>
    <w:rsid w:val="00B5146E"/>
    <w:rsid w:val="00B514BC"/>
    <w:rsid w:val="00B5276D"/>
    <w:rsid w:val="00B53469"/>
    <w:rsid w:val="00B534F3"/>
    <w:rsid w:val="00B535E0"/>
    <w:rsid w:val="00B53864"/>
    <w:rsid w:val="00B54441"/>
    <w:rsid w:val="00B54677"/>
    <w:rsid w:val="00B54E0F"/>
    <w:rsid w:val="00B56717"/>
    <w:rsid w:val="00B568D8"/>
    <w:rsid w:val="00B56BC5"/>
    <w:rsid w:val="00B5764E"/>
    <w:rsid w:val="00B57C5B"/>
    <w:rsid w:val="00B57C61"/>
    <w:rsid w:val="00B57E19"/>
    <w:rsid w:val="00B6023C"/>
    <w:rsid w:val="00B61592"/>
    <w:rsid w:val="00B61E3E"/>
    <w:rsid w:val="00B6278F"/>
    <w:rsid w:val="00B6346A"/>
    <w:rsid w:val="00B63836"/>
    <w:rsid w:val="00B63AB0"/>
    <w:rsid w:val="00B65454"/>
    <w:rsid w:val="00B65DE6"/>
    <w:rsid w:val="00B65EE6"/>
    <w:rsid w:val="00B66832"/>
    <w:rsid w:val="00B66C9F"/>
    <w:rsid w:val="00B66F93"/>
    <w:rsid w:val="00B673A2"/>
    <w:rsid w:val="00B6768A"/>
    <w:rsid w:val="00B714FC"/>
    <w:rsid w:val="00B71934"/>
    <w:rsid w:val="00B7355A"/>
    <w:rsid w:val="00B739D2"/>
    <w:rsid w:val="00B747F9"/>
    <w:rsid w:val="00B7693E"/>
    <w:rsid w:val="00B77318"/>
    <w:rsid w:val="00B80E83"/>
    <w:rsid w:val="00B81343"/>
    <w:rsid w:val="00B833D3"/>
    <w:rsid w:val="00B83BC3"/>
    <w:rsid w:val="00B85307"/>
    <w:rsid w:val="00B87A31"/>
    <w:rsid w:val="00B90599"/>
    <w:rsid w:val="00B91AD1"/>
    <w:rsid w:val="00B92283"/>
    <w:rsid w:val="00B923F5"/>
    <w:rsid w:val="00B94E8A"/>
    <w:rsid w:val="00B957FB"/>
    <w:rsid w:val="00B95E91"/>
    <w:rsid w:val="00B96945"/>
    <w:rsid w:val="00B96FF0"/>
    <w:rsid w:val="00B97926"/>
    <w:rsid w:val="00BA070E"/>
    <w:rsid w:val="00BA0BEF"/>
    <w:rsid w:val="00BA1506"/>
    <w:rsid w:val="00BA2760"/>
    <w:rsid w:val="00BA3EB3"/>
    <w:rsid w:val="00BA3F52"/>
    <w:rsid w:val="00BA435B"/>
    <w:rsid w:val="00BA48BE"/>
    <w:rsid w:val="00BA60AE"/>
    <w:rsid w:val="00BA639D"/>
    <w:rsid w:val="00BA68FF"/>
    <w:rsid w:val="00BB035A"/>
    <w:rsid w:val="00BB17F1"/>
    <w:rsid w:val="00BB2043"/>
    <w:rsid w:val="00BB2F71"/>
    <w:rsid w:val="00BB2FA2"/>
    <w:rsid w:val="00BB3C3B"/>
    <w:rsid w:val="00BB3E79"/>
    <w:rsid w:val="00BB63AD"/>
    <w:rsid w:val="00BB6C40"/>
    <w:rsid w:val="00BB7165"/>
    <w:rsid w:val="00BC06BE"/>
    <w:rsid w:val="00BC0F22"/>
    <w:rsid w:val="00BC12E1"/>
    <w:rsid w:val="00BC1307"/>
    <w:rsid w:val="00BC1BEB"/>
    <w:rsid w:val="00BC221E"/>
    <w:rsid w:val="00BC26C3"/>
    <w:rsid w:val="00BC313C"/>
    <w:rsid w:val="00BC3C8E"/>
    <w:rsid w:val="00BC3C9A"/>
    <w:rsid w:val="00BC3F4B"/>
    <w:rsid w:val="00BC4422"/>
    <w:rsid w:val="00BC586C"/>
    <w:rsid w:val="00BC62A6"/>
    <w:rsid w:val="00BC640A"/>
    <w:rsid w:val="00BC7626"/>
    <w:rsid w:val="00BC7D47"/>
    <w:rsid w:val="00BD128C"/>
    <w:rsid w:val="00BD12EC"/>
    <w:rsid w:val="00BD2EFC"/>
    <w:rsid w:val="00BD343B"/>
    <w:rsid w:val="00BD6A7F"/>
    <w:rsid w:val="00BD7390"/>
    <w:rsid w:val="00BD74B7"/>
    <w:rsid w:val="00BD7722"/>
    <w:rsid w:val="00BE0875"/>
    <w:rsid w:val="00BE2926"/>
    <w:rsid w:val="00BE3B15"/>
    <w:rsid w:val="00BE4128"/>
    <w:rsid w:val="00BE5BDE"/>
    <w:rsid w:val="00BE71AE"/>
    <w:rsid w:val="00BE79FD"/>
    <w:rsid w:val="00BE7C74"/>
    <w:rsid w:val="00BF045F"/>
    <w:rsid w:val="00BF04F1"/>
    <w:rsid w:val="00BF24F0"/>
    <w:rsid w:val="00BF5374"/>
    <w:rsid w:val="00BF616F"/>
    <w:rsid w:val="00BF6845"/>
    <w:rsid w:val="00BF7F24"/>
    <w:rsid w:val="00C00068"/>
    <w:rsid w:val="00C01FA9"/>
    <w:rsid w:val="00C0270A"/>
    <w:rsid w:val="00C02804"/>
    <w:rsid w:val="00C02825"/>
    <w:rsid w:val="00C03787"/>
    <w:rsid w:val="00C03D2E"/>
    <w:rsid w:val="00C04117"/>
    <w:rsid w:val="00C0436D"/>
    <w:rsid w:val="00C05B8A"/>
    <w:rsid w:val="00C0690F"/>
    <w:rsid w:val="00C0724F"/>
    <w:rsid w:val="00C0778E"/>
    <w:rsid w:val="00C07870"/>
    <w:rsid w:val="00C101B8"/>
    <w:rsid w:val="00C10EB6"/>
    <w:rsid w:val="00C1119F"/>
    <w:rsid w:val="00C11B28"/>
    <w:rsid w:val="00C11D3C"/>
    <w:rsid w:val="00C11F66"/>
    <w:rsid w:val="00C12EA6"/>
    <w:rsid w:val="00C135AD"/>
    <w:rsid w:val="00C14913"/>
    <w:rsid w:val="00C14ECC"/>
    <w:rsid w:val="00C1508F"/>
    <w:rsid w:val="00C153ED"/>
    <w:rsid w:val="00C154A1"/>
    <w:rsid w:val="00C15DF0"/>
    <w:rsid w:val="00C161A9"/>
    <w:rsid w:val="00C176D6"/>
    <w:rsid w:val="00C2068D"/>
    <w:rsid w:val="00C21520"/>
    <w:rsid w:val="00C2164C"/>
    <w:rsid w:val="00C21FE6"/>
    <w:rsid w:val="00C23DDD"/>
    <w:rsid w:val="00C24218"/>
    <w:rsid w:val="00C248CC"/>
    <w:rsid w:val="00C24BEF"/>
    <w:rsid w:val="00C24CA2"/>
    <w:rsid w:val="00C262B9"/>
    <w:rsid w:val="00C26605"/>
    <w:rsid w:val="00C27443"/>
    <w:rsid w:val="00C279C3"/>
    <w:rsid w:val="00C27E96"/>
    <w:rsid w:val="00C3340C"/>
    <w:rsid w:val="00C34C7A"/>
    <w:rsid w:val="00C36D4C"/>
    <w:rsid w:val="00C40070"/>
    <w:rsid w:val="00C40488"/>
    <w:rsid w:val="00C40AE5"/>
    <w:rsid w:val="00C40B5C"/>
    <w:rsid w:val="00C4110A"/>
    <w:rsid w:val="00C42A84"/>
    <w:rsid w:val="00C43440"/>
    <w:rsid w:val="00C437B0"/>
    <w:rsid w:val="00C45A30"/>
    <w:rsid w:val="00C45C95"/>
    <w:rsid w:val="00C45D47"/>
    <w:rsid w:val="00C45EFD"/>
    <w:rsid w:val="00C46256"/>
    <w:rsid w:val="00C46401"/>
    <w:rsid w:val="00C46F2C"/>
    <w:rsid w:val="00C46FAC"/>
    <w:rsid w:val="00C47A2E"/>
    <w:rsid w:val="00C5017B"/>
    <w:rsid w:val="00C502FD"/>
    <w:rsid w:val="00C50511"/>
    <w:rsid w:val="00C50D5E"/>
    <w:rsid w:val="00C50D6D"/>
    <w:rsid w:val="00C51108"/>
    <w:rsid w:val="00C53224"/>
    <w:rsid w:val="00C538F2"/>
    <w:rsid w:val="00C55BB8"/>
    <w:rsid w:val="00C55E5D"/>
    <w:rsid w:val="00C56098"/>
    <w:rsid w:val="00C561B1"/>
    <w:rsid w:val="00C56263"/>
    <w:rsid w:val="00C56317"/>
    <w:rsid w:val="00C563A0"/>
    <w:rsid w:val="00C57864"/>
    <w:rsid w:val="00C602BA"/>
    <w:rsid w:val="00C602EB"/>
    <w:rsid w:val="00C605D2"/>
    <w:rsid w:val="00C624ED"/>
    <w:rsid w:val="00C63300"/>
    <w:rsid w:val="00C63460"/>
    <w:rsid w:val="00C63E96"/>
    <w:rsid w:val="00C64252"/>
    <w:rsid w:val="00C645BE"/>
    <w:rsid w:val="00C64802"/>
    <w:rsid w:val="00C64E38"/>
    <w:rsid w:val="00C64F49"/>
    <w:rsid w:val="00C66B28"/>
    <w:rsid w:val="00C677CA"/>
    <w:rsid w:val="00C70026"/>
    <w:rsid w:val="00C7028F"/>
    <w:rsid w:val="00C70589"/>
    <w:rsid w:val="00C708EE"/>
    <w:rsid w:val="00C72004"/>
    <w:rsid w:val="00C72336"/>
    <w:rsid w:val="00C72A3D"/>
    <w:rsid w:val="00C72A43"/>
    <w:rsid w:val="00C7568B"/>
    <w:rsid w:val="00C76B21"/>
    <w:rsid w:val="00C774A0"/>
    <w:rsid w:val="00C80D98"/>
    <w:rsid w:val="00C81ED1"/>
    <w:rsid w:val="00C839F2"/>
    <w:rsid w:val="00C8470F"/>
    <w:rsid w:val="00C852B3"/>
    <w:rsid w:val="00C85308"/>
    <w:rsid w:val="00C855E5"/>
    <w:rsid w:val="00C85E72"/>
    <w:rsid w:val="00C868C5"/>
    <w:rsid w:val="00C86F58"/>
    <w:rsid w:val="00C87348"/>
    <w:rsid w:val="00C8742B"/>
    <w:rsid w:val="00C87CAC"/>
    <w:rsid w:val="00C90CBC"/>
    <w:rsid w:val="00C915AB"/>
    <w:rsid w:val="00C9180A"/>
    <w:rsid w:val="00C92BD1"/>
    <w:rsid w:val="00C93197"/>
    <w:rsid w:val="00C94237"/>
    <w:rsid w:val="00C94DBA"/>
    <w:rsid w:val="00CA04C5"/>
    <w:rsid w:val="00CA1CF4"/>
    <w:rsid w:val="00CA3EDF"/>
    <w:rsid w:val="00CA4809"/>
    <w:rsid w:val="00CA5093"/>
    <w:rsid w:val="00CA52C3"/>
    <w:rsid w:val="00CA5901"/>
    <w:rsid w:val="00CA5C3A"/>
    <w:rsid w:val="00CA60B6"/>
    <w:rsid w:val="00CA664B"/>
    <w:rsid w:val="00CA7574"/>
    <w:rsid w:val="00CB0AA7"/>
    <w:rsid w:val="00CB14A3"/>
    <w:rsid w:val="00CB1A02"/>
    <w:rsid w:val="00CB2FEF"/>
    <w:rsid w:val="00CB358E"/>
    <w:rsid w:val="00CB470B"/>
    <w:rsid w:val="00CB4849"/>
    <w:rsid w:val="00CB4860"/>
    <w:rsid w:val="00CB4DFB"/>
    <w:rsid w:val="00CB59AB"/>
    <w:rsid w:val="00CB6C69"/>
    <w:rsid w:val="00CB7653"/>
    <w:rsid w:val="00CB7BE7"/>
    <w:rsid w:val="00CC0BC8"/>
    <w:rsid w:val="00CC0F60"/>
    <w:rsid w:val="00CC628C"/>
    <w:rsid w:val="00CC6D8D"/>
    <w:rsid w:val="00CD038C"/>
    <w:rsid w:val="00CD088D"/>
    <w:rsid w:val="00CD10E8"/>
    <w:rsid w:val="00CD1295"/>
    <w:rsid w:val="00CD2023"/>
    <w:rsid w:val="00CD27D8"/>
    <w:rsid w:val="00CD3250"/>
    <w:rsid w:val="00CD5752"/>
    <w:rsid w:val="00CD60D3"/>
    <w:rsid w:val="00CD6446"/>
    <w:rsid w:val="00CD77EB"/>
    <w:rsid w:val="00CE0590"/>
    <w:rsid w:val="00CE0BC5"/>
    <w:rsid w:val="00CE126D"/>
    <w:rsid w:val="00CE151B"/>
    <w:rsid w:val="00CE1B28"/>
    <w:rsid w:val="00CE2450"/>
    <w:rsid w:val="00CE3BE6"/>
    <w:rsid w:val="00CE3CAD"/>
    <w:rsid w:val="00CE3DB7"/>
    <w:rsid w:val="00CE443F"/>
    <w:rsid w:val="00CE6AE7"/>
    <w:rsid w:val="00CE6C61"/>
    <w:rsid w:val="00CE72FB"/>
    <w:rsid w:val="00CE7CAA"/>
    <w:rsid w:val="00CF008C"/>
    <w:rsid w:val="00CF0168"/>
    <w:rsid w:val="00CF09E8"/>
    <w:rsid w:val="00CF21A7"/>
    <w:rsid w:val="00CF2750"/>
    <w:rsid w:val="00CF354C"/>
    <w:rsid w:val="00CF3614"/>
    <w:rsid w:val="00CF3D75"/>
    <w:rsid w:val="00CF4F34"/>
    <w:rsid w:val="00CF7035"/>
    <w:rsid w:val="00D0008C"/>
    <w:rsid w:val="00D0317B"/>
    <w:rsid w:val="00D03DC1"/>
    <w:rsid w:val="00D04FD4"/>
    <w:rsid w:val="00D05153"/>
    <w:rsid w:val="00D05B71"/>
    <w:rsid w:val="00D05E95"/>
    <w:rsid w:val="00D0655E"/>
    <w:rsid w:val="00D065E3"/>
    <w:rsid w:val="00D06834"/>
    <w:rsid w:val="00D06BE2"/>
    <w:rsid w:val="00D06D6C"/>
    <w:rsid w:val="00D076C0"/>
    <w:rsid w:val="00D07ED7"/>
    <w:rsid w:val="00D106E9"/>
    <w:rsid w:val="00D11351"/>
    <w:rsid w:val="00D11A37"/>
    <w:rsid w:val="00D11B70"/>
    <w:rsid w:val="00D130A3"/>
    <w:rsid w:val="00D1311E"/>
    <w:rsid w:val="00D1523E"/>
    <w:rsid w:val="00D1577E"/>
    <w:rsid w:val="00D1664C"/>
    <w:rsid w:val="00D17E2A"/>
    <w:rsid w:val="00D20563"/>
    <w:rsid w:val="00D20D7F"/>
    <w:rsid w:val="00D21112"/>
    <w:rsid w:val="00D213D7"/>
    <w:rsid w:val="00D21872"/>
    <w:rsid w:val="00D25191"/>
    <w:rsid w:val="00D25F80"/>
    <w:rsid w:val="00D26C9A"/>
    <w:rsid w:val="00D309DE"/>
    <w:rsid w:val="00D30AE2"/>
    <w:rsid w:val="00D326AE"/>
    <w:rsid w:val="00D32A4E"/>
    <w:rsid w:val="00D32B04"/>
    <w:rsid w:val="00D33A3A"/>
    <w:rsid w:val="00D36633"/>
    <w:rsid w:val="00D36A5F"/>
    <w:rsid w:val="00D36CA4"/>
    <w:rsid w:val="00D37749"/>
    <w:rsid w:val="00D410EB"/>
    <w:rsid w:val="00D42F6F"/>
    <w:rsid w:val="00D43D4B"/>
    <w:rsid w:val="00D446A9"/>
    <w:rsid w:val="00D45B6B"/>
    <w:rsid w:val="00D45FF0"/>
    <w:rsid w:val="00D46051"/>
    <w:rsid w:val="00D4683D"/>
    <w:rsid w:val="00D476D4"/>
    <w:rsid w:val="00D50D2B"/>
    <w:rsid w:val="00D512F5"/>
    <w:rsid w:val="00D53194"/>
    <w:rsid w:val="00D53800"/>
    <w:rsid w:val="00D53AE5"/>
    <w:rsid w:val="00D55473"/>
    <w:rsid w:val="00D5798F"/>
    <w:rsid w:val="00D57AA4"/>
    <w:rsid w:val="00D611E0"/>
    <w:rsid w:val="00D636A8"/>
    <w:rsid w:val="00D63BA0"/>
    <w:rsid w:val="00D643AA"/>
    <w:rsid w:val="00D65EC6"/>
    <w:rsid w:val="00D71950"/>
    <w:rsid w:val="00D71A18"/>
    <w:rsid w:val="00D71DF8"/>
    <w:rsid w:val="00D72B2E"/>
    <w:rsid w:val="00D74170"/>
    <w:rsid w:val="00D748BF"/>
    <w:rsid w:val="00D76521"/>
    <w:rsid w:val="00D7666C"/>
    <w:rsid w:val="00D7706E"/>
    <w:rsid w:val="00D7719B"/>
    <w:rsid w:val="00D773F3"/>
    <w:rsid w:val="00D81584"/>
    <w:rsid w:val="00D816FC"/>
    <w:rsid w:val="00D81C25"/>
    <w:rsid w:val="00D821BC"/>
    <w:rsid w:val="00D8242C"/>
    <w:rsid w:val="00D83095"/>
    <w:rsid w:val="00D845E9"/>
    <w:rsid w:val="00D85392"/>
    <w:rsid w:val="00D8598F"/>
    <w:rsid w:val="00D86AEB"/>
    <w:rsid w:val="00D927F3"/>
    <w:rsid w:val="00D9312B"/>
    <w:rsid w:val="00D93AD4"/>
    <w:rsid w:val="00D93BAD"/>
    <w:rsid w:val="00D94596"/>
    <w:rsid w:val="00DA042D"/>
    <w:rsid w:val="00DA06F4"/>
    <w:rsid w:val="00DA098E"/>
    <w:rsid w:val="00DA10D5"/>
    <w:rsid w:val="00DA1161"/>
    <w:rsid w:val="00DA201F"/>
    <w:rsid w:val="00DA2803"/>
    <w:rsid w:val="00DA3749"/>
    <w:rsid w:val="00DA5309"/>
    <w:rsid w:val="00DA6C6F"/>
    <w:rsid w:val="00DA7EDE"/>
    <w:rsid w:val="00DB0DB2"/>
    <w:rsid w:val="00DB13EA"/>
    <w:rsid w:val="00DB1AC9"/>
    <w:rsid w:val="00DB2D16"/>
    <w:rsid w:val="00DB33F8"/>
    <w:rsid w:val="00DB37CF"/>
    <w:rsid w:val="00DB39EC"/>
    <w:rsid w:val="00DB45D2"/>
    <w:rsid w:val="00DB4777"/>
    <w:rsid w:val="00DB5B65"/>
    <w:rsid w:val="00DC18C0"/>
    <w:rsid w:val="00DC21A4"/>
    <w:rsid w:val="00DC233A"/>
    <w:rsid w:val="00DC254E"/>
    <w:rsid w:val="00DC2FDF"/>
    <w:rsid w:val="00DC4983"/>
    <w:rsid w:val="00DC5141"/>
    <w:rsid w:val="00DC51D9"/>
    <w:rsid w:val="00DC5C41"/>
    <w:rsid w:val="00DC6402"/>
    <w:rsid w:val="00DC646D"/>
    <w:rsid w:val="00DD0483"/>
    <w:rsid w:val="00DD1CEB"/>
    <w:rsid w:val="00DD490A"/>
    <w:rsid w:val="00DD581F"/>
    <w:rsid w:val="00DD6EAB"/>
    <w:rsid w:val="00DD710C"/>
    <w:rsid w:val="00DE2528"/>
    <w:rsid w:val="00DE5058"/>
    <w:rsid w:val="00DE5909"/>
    <w:rsid w:val="00DE5B25"/>
    <w:rsid w:val="00DE624E"/>
    <w:rsid w:val="00DE69EA"/>
    <w:rsid w:val="00DE6D61"/>
    <w:rsid w:val="00DE795B"/>
    <w:rsid w:val="00DF30F3"/>
    <w:rsid w:val="00DF322E"/>
    <w:rsid w:val="00DF38FA"/>
    <w:rsid w:val="00DF426F"/>
    <w:rsid w:val="00DF4754"/>
    <w:rsid w:val="00DF49EA"/>
    <w:rsid w:val="00DF606E"/>
    <w:rsid w:val="00DF6308"/>
    <w:rsid w:val="00DF690B"/>
    <w:rsid w:val="00DF76F5"/>
    <w:rsid w:val="00E011F0"/>
    <w:rsid w:val="00E01B7D"/>
    <w:rsid w:val="00E04016"/>
    <w:rsid w:val="00E04452"/>
    <w:rsid w:val="00E058D0"/>
    <w:rsid w:val="00E05D8C"/>
    <w:rsid w:val="00E0612F"/>
    <w:rsid w:val="00E06B29"/>
    <w:rsid w:val="00E07510"/>
    <w:rsid w:val="00E07FBF"/>
    <w:rsid w:val="00E10435"/>
    <w:rsid w:val="00E10C52"/>
    <w:rsid w:val="00E119EB"/>
    <w:rsid w:val="00E11B31"/>
    <w:rsid w:val="00E1328D"/>
    <w:rsid w:val="00E13A77"/>
    <w:rsid w:val="00E13E9C"/>
    <w:rsid w:val="00E13EBC"/>
    <w:rsid w:val="00E13FD6"/>
    <w:rsid w:val="00E1545D"/>
    <w:rsid w:val="00E15805"/>
    <w:rsid w:val="00E15F86"/>
    <w:rsid w:val="00E1655F"/>
    <w:rsid w:val="00E17272"/>
    <w:rsid w:val="00E20C4D"/>
    <w:rsid w:val="00E20F6D"/>
    <w:rsid w:val="00E2145F"/>
    <w:rsid w:val="00E221B7"/>
    <w:rsid w:val="00E22C18"/>
    <w:rsid w:val="00E23519"/>
    <w:rsid w:val="00E23B3A"/>
    <w:rsid w:val="00E23FF1"/>
    <w:rsid w:val="00E246B4"/>
    <w:rsid w:val="00E25D5C"/>
    <w:rsid w:val="00E30F4D"/>
    <w:rsid w:val="00E3173F"/>
    <w:rsid w:val="00E3298A"/>
    <w:rsid w:val="00E336A8"/>
    <w:rsid w:val="00E33B27"/>
    <w:rsid w:val="00E34262"/>
    <w:rsid w:val="00E3499F"/>
    <w:rsid w:val="00E354C5"/>
    <w:rsid w:val="00E35FA0"/>
    <w:rsid w:val="00E37B62"/>
    <w:rsid w:val="00E37DB9"/>
    <w:rsid w:val="00E37FA1"/>
    <w:rsid w:val="00E40844"/>
    <w:rsid w:val="00E415B1"/>
    <w:rsid w:val="00E41CAF"/>
    <w:rsid w:val="00E42A95"/>
    <w:rsid w:val="00E42D08"/>
    <w:rsid w:val="00E42E0D"/>
    <w:rsid w:val="00E43234"/>
    <w:rsid w:val="00E43354"/>
    <w:rsid w:val="00E433F5"/>
    <w:rsid w:val="00E43BE7"/>
    <w:rsid w:val="00E43E51"/>
    <w:rsid w:val="00E44984"/>
    <w:rsid w:val="00E44CA2"/>
    <w:rsid w:val="00E45847"/>
    <w:rsid w:val="00E46F6F"/>
    <w:rsid w:val="00E50D43"/>
    <w:rsid w:val="00E52081"/>
    <w:rsid w:val="00E52C3B"/>
    <w:rsid w:val="00E53464"/>
    <w:rsid w:val="00E53DF2"/>
    <w:rsid w:val="00E5486B"/>
    <w:rsid w:val="00E54CEE"/>
    <w:rsid w:val="00E550B2"/>
    <w:rsid w:val="00E55B65"/>
    <w:rsid w:val="00E60F34"/>
    <w:rsid w:val="00E61191"/>
    <w:rsid w:val="00E61602"/>
    <w:rsid w:val="00E62713"/>
    <w:rsid w:val="00E637CE"/>
    <w:rsid w:val="00E63BEE"/>
    <w:rsid w:val="00E6441D"/>
    <w:rsid w:val="00E64572"/>
    <w:rsid w:val="00E679A4"/>
    <w:rsid w:val="00E7016D"/>
    <w:rsid w:val="00E71504"/>
    <w:rsid w:val="00E71857"/>
    <w:rsid w:val="00E72101"/>
    <w:rsid w:val="00E72BEA"/>
    <w:rsid w:val="00E73BD3"/>
    <w:rsid w:val="00E74138"/>
    <w:rsid w:val="00E74352"/>
    <w:rsid w:val="00E763B9"/>
    <w:rsid w:val="00E76528"/>
    <w:rsid w:val="00E76960"/>
    <w:rsid w:val="00E77D8D"/>
    <w:rsid w:val="00E801A9"/>
    <w:rsid w:val="00E80316"/>
    <w:rsid w:val="00E8099D"/>
    <w:rsid w:val="00E80C73"/>
    <w:rsid w:val="00E83CAD"/>
    <w:rsid w:val="00E84147"/>
    <w:rsid w:val="00E84321"/>
    <w:rsid w:val="00E86056"/>
    <w:rsid w:val="00E86082"/>
    <w:rsid w:val="00E86EF2"/>
    <w:rsid w:val="00E87078"/>
    <w:rsid w:val="00E87BA4"/>
    <w:rsid w:val="00E87DEB"/>
    <w:rsid w:val="00E90728"/>
    <w:rsid w:val="00E918DB"/>
    <w:rsid w:val="00E91BF4"/>
    <w:rsid w:val="00E9224C"/>
    <w:rsid w:val="00E9332A"/>
    <w:rsid w:val="00E94600"/>
    <w:rsid w:val="00E94B13"/>
    <w:rsid w:val="00E94B1E"/>
    <w:rsid w:val="00E954E5"/>
    <w:rsid w:val="00E96732"/>
    <w:rsid w:val="00E9680F"/>
    <w:rsid w:val="00E97788"/>
    <w:rsid w:val="00E97EEB"/>
    <w:rsid w:val="00EA047E"/>
    <w:rsid w:val="00EA077B"/>
    <w:rsid w:val="00EA0C18"/>
    <w:rsid w:val="00EA0FBD"/>
    <w:rsid w:val="00EA155C"/>
    <w:rsid w:val="00EA231E"/>
    <w:rsid w:val="00EA47DD"/>
    <w:rsid w:val="00EA5309"/>
    <w:rsid w:val="00EA5D33"/>
    <w:rsid w:val="00EA6B2A"/>
    <w:rsid w:val="00EA6C50"/>
    <w:rsid w:val="00EA78E7"/>
    <w:rsid w:val="00EB0115"/>
    <w:rsid w:val="00EB1974"/>
    <w:rsid w:val="00EB2967"/>
    <w:rsid w:val="00EB31CA"/>
    <w:rsid w:val="00EB3DCD"/>
    <w:rsid w:val="00EB4BBA"/>
    <w:rsid w:val="00EB5871"/>
    <w:rsid w:val="00EC0056"/>
    <w:rsid w:val="00EC03FF"/>
    <w:rsid w:val="00EC0659"/>
    <w:rsid w:val="00EC06BA"/>
    <w:rsid w:val="00EC0C6D"/>
    <w:rsid w:val="00EC1617"/>
    <w:rsid w:val="00EC37CB"/>
    <w:rsid w:val="00EC475A"/>
    <w:rsid w:val="00EC4C7A"/>
    <w:rsid w:val="00EC61B4"/>
    <w:rsid w:val="00EC631E"/>
    <w:rsid w:val="00EC69FC"/>
    <w:rsid w:val="00EC71D6"/>
    <w:rsid w:val="00EC71DB"/>
    <w:rsid w:val="00EC7A07"/>
    <w:rsid w:val="00EC7E36"/>
    <w:rsid w:val="00EC7E69"/>
    <w:rsid w:val="00ED0EE6"/>
    <w:rsid w:val="00ED1B3D"/>
    <w:rsid w:val="00ED1F38"/>
    <w:rsid w:val="00ED20BA"/>
    <w:rsid w:val="00ED26AC"/>
    <w:rsid w:val="00ED278B"/>
    <w:rsid w:val="00ED2C2F"/>
    <w:rsid w:val="00ED34FB"/>
    <w:rsid w:val="00ED3A92"/>
    <w:rsid w:val="00ED4A36"/>
    <w:rsid w:val="00ED55FB"/>
    <w:rsid w:val="00ED5F53"/>
    <w:rsid w:val="00ED7656"/>
    <w:rsid w:val="00EE0273"/>
    <w:rsid w:val="00EE0954"/>
    <w:rsid w:val="00EE137A"/>
    <w:rsid w:val="00EE162F"/>
    <w:rsid w:val="00EE1B0E"/>
    <w:rsid w:val="00EE24B8"/>
    <w:rsid w:val="00EE278C"/>
    <w:rsid w:val="00EE279C"/>
    <w:rsid w:val="00EE458D"/>
    <w:rsid w:val="00EE4640"/>
    <w:rsid w:val="00EE5249"/>
    <w:rsid w:val="00EE5ED3"/>
    <w:rsid w:val="00EE626D"/>
    <w:rsid w:val="00EE68AA"/>
    <w:rsid w:val="00EE7F3C"/>
    <w:rsid w:val="00EF0446"/>
    <w:rsid w:val="00EF07BA"/>
    <w:rsid w:val="00EF0A54"/>
    <w:rsid w:val="00EF0B91"/>
    <w:rsid w:val="00EF10BF"/>
    <w:rsid w:val="00EF160D"/>
    <w:rsid w:val="00EF2C3B"/>
    <w:rsid w:val="00EF3707"/>
    <w:rsid w:val="00EF40F1"/>
    <w:rsid w:val="00EF4AFD"/>
    <w:rsid w:val="00EF53D8"/>
    <w:rsid w:val="00EF55A6"/>
    <w:rsid w:val="00EF7E56"/>
    <w:rsid w:val="00F00E44"/>
    <w:rsid w:val="00F00EF3"/>
    <w:rsid w:val="00F01FB3"/>
    <w:rsid w:val="00F02848"/>
    <w:rsid w:val="00F02893"/>
    <w:rsid w:val="00F02FA8"/>
    <w:rsid w:val="00F04548"/>
    <w:rsid w:val="00F04D93"/>
    <w:rsid w:val="00F050BA"/>
    <w:rsid w:val="00F058A6"/>
    <w:rsid w:val="00F07AE6"/>
    <w:rsid w:val="00F125B8"/>
    <w:rsid w:val="00F12CEA"/>
    <w:rsid w:val="00F13DBF"/>
    <w:rsid w:val="00F147AF"/>
    <w:rsid w:val="00F14BE5"/>
    <w:rsid w:val="00F14DC2"/>
    <w:rsid w:val="00F154BF"/>
    <w:rsid w:val="00F16D12"/>
    <w:rsid w:val="00F1741D"/>
    <w:rsid w:val="00F17B88"/>
    <w:rsid w:val="00F2207C"/>
    <w:rsid w:val="00F22253"/>
    <w:rsid w:val="00F2326D"/>
    <w:rsid w:val="00F2327F"/>
    <w:rsid w:val="00F2561A"/>
    <w:rsid w:val="00F25EB8"/>
    <w:rsid w:val="00F26EA9"/>
    <w:rsid w:val="00F274A4"/>
    <w:rsid w:val="00F274EF"/>
    <w:rsid w:val="00F30C25"/>
    <w:rsid w:val="00F31D12"/>
    <w:rsid w:val="00F34D63"/>
    <w:rsid w:val="00F353A5"/>
    <w:rsid w:val="00F35A6F"/>
    <w:rsid w:val="00F3624F"/>
    <w:rsid w:val="00F365EB"/>
    <w:rsid w:val="00F368E9"/>
    <w:rsid w:val="00F3793F"/>
    <w:rsid w:val="00F4039B"/>
    <w:rsid w:val="00F403FC"/>
    <w:rsid w:val="00F423A1"/>
    <w:rsid w:val="00F426CB"/>
    <w:rsid w:val="00F440B3"/>
    <w:rsid w:val="00F50091"/>
    <w:rsid w:val="00F501A4"/>
    <w:rsid w:val="00F50760"/>
    <w:rsid w:val="00F515EB"/>
    <w:rsid w:val="00F521C6"/>
    <w:rsid w:val="00F53C77"/>
    <w:rsid w:val="00F54557"/>
    <w:rsid w:val="00F553C7"/>
    <w:rsid w:val="00F57919"/>
    <w:rsid w:val="00F57F6B"/>
    <w:rsid w:val="00F61559"/>
    <w:rsid w:val="00F61E59"/>
    <w:rsid w:val="00F6205F"/>
    <w:rsid w:val="00F624E5"/>
    <w:rsid w:val="00F62C36"/>
    <w:rsid w:val="00F63870"/>
    <w:rsid w:val="00F64246"/>
    <w:rsid w:val="00F642D7"/>
    <w:rsid w:val="00F649E6"/>
    <w:rsid w:val="00F64F5E"/>
    <w:rsid w:val="00F65690"/>
    <w:rsid w:val="00F66F5D"/>
    <w:rsid w:val="00F67A6D"/>
    <w:rsid w:val="00F703F7"/>
    <w:rsid w:val="00F70674"/>
    <w:rsid w:val="00F70EF3"/>
    <w:rsid w:val="00F72728"/>
    <w:rsid w:val="00F73695"/>
    <w:rsid w:val="00F73C06"/>
    <w:rsid w:val="00F73DE9"/>
    <w:rsid w:val="00F761A7"/>
    <w:rsid w:val="00F7651E"/>
    <w:rsid w:val="00F76EF2"/>
    <w:rsid w:val="00F773E8"/>
    <w:rsid w:val="00F80574"/>
    <w:rsid w:val="00F81187"/>
    <w:rsid w:val="00F8149B"/>
    <w:rsid w:val="00F84E7A"/>
    <w:rsid w:val="00F85538"/>
    <w:rsid w:val="00F85D25"/>
    <w:rsid w:val="00F8731E"/>
    <w:rsid w:val="00F9074B"/>
    <w:rsid w:val="00F9145C"/>
    <w:rsid w:val="00F917D2"/>
    <w:rsid w:val="00F9295E"/>
    <w:rsid w:val="00F95042"/>
    <w:rsid w:val="00F9635E"/>
    <w:rsid w:val="00F9673C"/>
    <w:rsid w:val="00F967BA"/>
    <w:rsid w:val="00F97187"/>
    <w:rsid w:val="00F97367"/>
    <w:rsid w:val="00F97571"/>
    <w:rsid w:val="00FA07E4"/>
    <w:rsid w:val="00FA1672"/>
    <w:rsid w:val="00FA2CEF"/>
    <w:rsid w:val="00FA2EE5"/>
    <w:rsid w:val="00FA3F01"/>
    <w:rsid w:val="00FA4184"/>
    <w:rsid w:val="00FA4425"/>
    <w:rsid w:val="00FA53FC"/>
    <w:rsid w:val="00FA53FD"/>
    <w:rsid w:val="00FA53FE"/>
    <w:rsid w:val="00FA589F"/>
    <w:rsid w:val="00FA6911"/>
    <w:rsid w:val="00FB0186"/>
    <w:rsid w:val="00FB01D1"/>
    <w:rsid w:val="00FB02AB"/>
    <w:rsid w:val="00FB16C1"/>
    <w:rsid w:val="00FB1936"/>
    <w:rsid w:val="00FB2912"/>
    <w:rsid w:val="00FB2EC5"/>
    <w:rsid w:val="00FB3724"/>
    <w:rsid w:val="00FB3735"/>
    <w:rsid w:val="00FB3C4E"/>
    <w:rsid w:val="00FB3C6D"/>
    <w:rsid w:val="00FB402E"/>
    <w:rsid w:val="00FB5CD8"/>
    <w:rsid w:val="00FB5CDB"/>
    <w:rsid w:val="00FB5E97"/>
    <w:rsid w:val="00FB7A7D"/>
    <w:rsid w:val="00FB7B2A"/>
    <w:rsid w:val="00FB7CD6"/>
    <w:rsid w:val="00FC1E89"/>
    <w:rsid w:val="00FC40F8"/>
    <w:rsid w:val="00FC5429"/>
    <w:rsid w:val="00FC566B"/>
    <w:rsid w:val="00FC5EB0"/>
    <w:rsid w:val="00FD0AEF"/>
    <w:rsid w:val="00FD18C1"/>
    <w:rsid w:val="00FD1931"/>
    <w:rsid w:val="00FD24D3"/>
    <w:rsid w:val="00FD3322"/>
    <w:rsid w:val="00FD3F55"/>
    <w:rsid w:val="00FD4D21"/>
    <w:rsid w:val="00FD59B4"/>
    <w:rsid w:val="00FD730C"/>
    <w:rsid w:val="00FD7B3F"/>
    <w:rsid w:val="00FE0429"/>
    <w:rsid w:val="00FE0549"/>
    <w:rsid w:val="00FE0D48"/>
    <w:rsid w:val="00FE0FEA"/>
    <w:rsid w:val="00FE1462"/>
    <w:rsid w:val="00FE352A"/>
    <w:rsid w:val="00FE4354"/>
    <w:rsid w:val="00FE4A70"/>
    <w:rsid w:val="00FE5031"/>
    <w:rsid w:val="00FE7371"/>
    <w:rsid w:val="00FE74E7"/>
    <w:rsid w:val="00FE7532"/>
    <w:rsid w:val="00FF0268"/>
    <w:rsid w:val="00FF066F"/>
    <w:rsid w:val="00FF0991"/>
    <w:rsid w:val="00FF1368"/>
    <w:rsid w:val="00FF148D"/>
    <w:rsid w:val="00FF2B63"/>
    <w:rsid w:val="00FF349C"/>
    <w:rsid w:val="00FF53B5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866F7CA"/>
  <w15:chartTrackingRefBased/>
  <w15:docId w15:val="{A200610E-D180-4169-B758-82BB966D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60A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E7F3C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3">
    <w:name w:val="Balloon Text"/>
    <w:basedOn w:val="a"/>
    <w:semiHidden/>
    <w:rsid w:val="004521E0"/>
    <w:rPr>
      <w:rFonts w:ascii="Arial" w:eastAsia="ＭＳ ゴシック" w:hAnsi="Arial"/>
      <w:sz w:val="18"/>
      <w:szCs w:val="18"/>
    </w:rPr>
  </w:style>
  <w:style w:type="table" w:styleId="a4">
    <w:name w:val="Table Grid"/>
    <w:basedOn w:val="a1"/>
    <w:rsid w:val="004236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365DFD"/>
    <w:rPr>
      <w:sz w:val="18"/>
      <w:szCs w:val="18"/>
    </w:rPr>
  </w:style>
  <w:style w:type="paragraph" w:styleId="a6">
    <w:name w:val="annotation text"/>
    <w:basedOn w:val="a"/>
    <w:link w:val="a7"/>
    <w:rsid w:val="00365DFD"/>
    <w:pPr>
      <w:jc w:val="left"/>
    </w:pPr>
  </w:style>
  <w:style w:type="character" w:customStyle="1" w:styleId="a7">
    <w:name w:val="コメント文字列 (文字)"/>
    <w:link w:val="a6"/>
    <w:rsid w:val="00365DFD"/>
    <w:rPr>
      <w:rFonts w:ascii="Century" w:eastAsia="ＭＳ 明朝" w:hAnsi="Century"/>
      <w:kern w:val="2"/>
      <w:sz w:val="21"/>
      <w:szCs w:val="24"/>
      <w:lang w:val="en-US" w:eastAsia="ja-JP" w:bidi="ar-SA"/>
    </w:rPr>
  </w:style>
  <w:style w:type="paragraph" w:styleId="a8">
    <w:name w:val="header"/>
    <w:basedOn w:val="a"/>
    <w:link w:val="a9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92283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92283"/>
    <w:rPr>
      <w:kern w:val="2"/>
      <w:sz w:val="21"/>
      <w:szCs w:val="24"/>
    </w:rPr>
  </w:style>
  <w:style w:type="paragraph" w:styleId="ac">
    <w:name w:val="Document Map"/>
    <w:basedOn w:val="a"/>
    <w:semiHidden/>
    <w:rsid w:val="005B7B89"/>
    <w:pPr>
      <w:shd w:val="clear" w:color="auto" w:fill="000080"/>
    </w:pPr>
    <w:rPr>
      <w:rFonts w:ascii="Arial" w:eastAsia="ＭＳ ゴシック" w:hAnsi="Arial"/>
    </w:rPr>
  </w:style>
  <w:style w:type="paragraph" w:styleId="ad">
    <w:name w:val="Date"/>
    <w:basedOn w:val="a"/>
    <w:next w:val="a"/>
    <w:link w:val="ae"/>
    <w:uiPriority w:val="99"/>
    <w:semiHidden/>
    <w:unhideWhenUsed/>
    <w:rsid w:val="00D63BA0"/>
  </w:style>
  <w:style w:type="character" w:customStyle="1" w:styleId="ae">
    <w:name w:val="日付 (文字)"/>
    <w:link w:val="ad"/>
    <w:uiPriority w:val="99"/>
    <w:semiHidden/>
    <w:rsid w:val="00D63BA0"/>
    <w:rPr>
      <w:kern w:val="2"/>
      <w:sz w:val="21"/>
      <w:szCs w:val="24"/>
    </w:rPr>
  </w:style>
  <w:style w:type="paragraph" w:customStyle="1" w:styleId="71">
    <w:name w:val="表 (赤)  71"/>
    <w:hidden/>
    <w:uiPriority w:val="99"/>
    <w:semiHidden/>
    <w:rsid w:val="00994D41"/>
    <w:rPr>
      <w:kern w:val="2"/>
      <w:sz w:val="21"/>
      <w:szCs w:val="24"/>
    </w:rPr>
  </w:style>
  <w:style w:type="paragraph" w:customStyle="1" w:styleId="121">
    <w:name w:val="表 (青) 121"/>
    <w:hidden/>
    <w:uiPriority w:val="99"/>
    <w:semiHidden/>
    <w:rsid w:val="00012760"/>
    <w:rPr>
      <w:kern w:val="2"/>
      <w:sz w:val="21"/>
      <w:szCs w:val="24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7D28E8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7D28E8"/>
    <w:rPr>
      <w:rFonts w:ascii="Century" w:eastAsia="ＭＳ 明朝" w:hAnsi="Century"/>
      <w:b/>
      <w:bCs/>
      <w:kern w:val="2"/>
      <w:sz w:val="21"/>
      <w:szCs w:val="24"/>
      <w:lang w:val="en-US" w:eastAsia="ja-JP" w:bidi="ar-SA"/>
    </w:rPr>
  </w:style>
  <w:style w:type="character" w:styleId="af1">
    <w:name w:val="Hyperlink"/>
    <w:uiPriority w:val="99"/>
    <w:unhideWhenUsed/>
    <w:rsid w:val="0055305A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F13DBF"/>
    <w:rPr>
      <w:color w:val="800080"/>
      <w:u w:val="single"/>
    </w:rPr>
  </w:style>
  <w:style w:type="paragraph" w:styleId="af3">
    <w:name w:val="Revision"/>
    <w:hidden/>
    <w:uiPriority w:val="71"/>
    <w:unhideWhenUsed/>
    <w:rsid w:val="008200F4"/>
    <w:rPr>
      <w:kern w:val="2"/>
      <w:sz w:val="21"/>
      <w:szCs w:val="24"/>
    </w:rPr>
  </w:style>
  <w:style w:type="character" w:styleId="af4">
    <w:name w:val="page number"/>
    <w:uiPriority w:val="99"/>
    <w:rsid w:val="00716D92"/>
    <w:rPr>
      <w:rFonts w:cs="Times New Roman"/>
    </w:rPr>
  </w:style>
  <w:style w:type="paragraph" w:styleId="af5">
    <w:name w:val="Note Heading"/>
    <w:basedOn w:val="a"/>
    <w:next w:val="a"/>
    <w:link w:val="af6"/>
    <w:uiPriority w:val="99"/>
    <w:unhideWhenUsed/>
    <w:rsid w:val="004045DF"/>
    <w:pPr>
      <w:jc w:val="center"/>
    </w:pPr>
    <w:rPr>
      <w:rFonts w:ascii="ＭＳ 明朝" w:cs="ＭＳ 明朝"/>
      <w:color w:val="000000"/>
      <w:kern w:val="0"/>
      <w:szCs w:val="21"/>
    </w:rPr>
  </w:style>
  <w:style w:type="character" w:customStyle="1" w:styleId="af6">
    <w:name w:val="記 (文字)"/>
    <w:basedOn w:val="a0"/>
    <w:link w:val="af5"/>
    <w:uiPriority w:val="99"/>
    <w:rsid w:val="004045DF"/>
    <w:rPr>
      <w:rFonts w:ascii="ＭＳ 明朝" w:cs="ＭＳ 明朝"/>
      <w:color w:val="000000"/>
      <w:sz w:val="21"/>
      <w:szCs w:val="21"/>
    </w:rPr>
  </w:style>
  <w:style w:type="paragraph" w:styleId="af7">
    <w:name w:val="Closing"/>
    <w:basedOn w:val="a"/>
    <w:link w:val="af8"/>
    <w:uiPriority w:val="99"/>
    <w:unhideWhenUsed/>
    <w:rsid w:val="004045DF"/>
    <w:pPr>
      <w:jc w:val="right"/>
    </w:pPr>
    <w:rPr>
      <w:rFonts w:ascii="ＭＳ 明朝" w:cs="ＭＳ 明朝"/>
      <w:color w:val="000000"/>
      <w:kern w:val="0"/>
      <w:szCs w:val="21"/>
    </w:rPr>
  </w:style>
  <w:style w:type="character" w:customStyle="1" w:styleId="af8">
    <w:name w:val="結語 (文字)"/>
    <w:basedOn w:val="a0"/>
    <w:link w:val="af7"/>
    <w:uiPriority w:val="99"/>
    <w:rsid w:val="004045DF"/>
    <w:rPr>
      <w:rFonts w:ascii="ＭＳ 明朝" w:cs="ＭＳ 明朝"/>
      <w:color w:val="000000"/>
      <w:sz w:val="21"/>
      <w:szCs w:val="21"/>
    </w:rPr>
  </w:style>
  <w:style w:type="character" w:customStyle="1" w:styleId="gi">
    <w:name w:val="gi"/>
    <w:basedOn w:val="a0"/>
    <w:rsid w:val="009E68F1"/>
  </w:style>
  <w:style w:type="character" w:customStyle="1" w:styleId="1">
    <w:name w:val="未解決のメンション1"/>
    <w:basedOn w:val="a0"/>
    <w:uiPriority w:val="99"/>
    <w:semiHidden/>
    <w:unhideWhenUsed/>
    <w:rsid w:val="00C93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0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arp@aori.u-tokyo.ac.j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102AD2932082D241AAD912F6569332EA" ma:contentTypeVersion="17" ma:contentTypeDescription="新しいドキュメントを作成します。" ma:contentTypeScope="" ma:versionID="9b4e3e8b671c64586ca7a32ddcf0357d">
  <xsd:schema xmlns:xsd="http://www.w3.org/2001/XMLSchema" xmlns:xs="http://www.w3.org/2001/XMLSchema" xmlns:p="http://schemas.microsoft.com/office/2006/metadata/properties" xmlns:ns2="9dfa4ffd-6e96-4ce3-84c8-e79de69fe87f" xmlns:ns3="45d4d928-2a7b-48cb-9cfe-1a1ee369bba4" targetNamespace="http://schemas.microsoft.com/office/2006/metadata/properties" ma:root="true" ma:fieldsID="15ddf78c974f709f7c74653672d95352" ns2:_="" ns3:_="">
    <xsd:import namespace="9dfa4ffd-6e96-4ce3-84c8-e79de69fe87f"/>
    <xsd:import namespace="45d4d928-2a7b-48cb-9cfe-1a1ee369bb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a4ffd-6e96-4ce3-84c8-e79de69fe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画像タグ" ma:readOnly="false" ma:fieldId="{5cf76f15-5ced-4ddc-b409-7134ff3c332f}" ma:taxonomyMulti="true" ma:sspId="43c67a92-a372-452b-99e4-c34048beba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d4d928-2a7b-48cb-9cfe-1a1ee369bb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533dd0b-bc95-4c5e-9249-edc104967eb4}" ma:internalName="TaxCatchAll" ma:showField="CatchAllData" ma:web="45d4d928-2a7b-48cb-9cfe-1a1ee369bb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fa4ffd-6e96-4ce3-84c8-e79de69fe87f">
      <Terms xmlns="http://schemas.microsoft.com/office/infopath/2007/PartnerControls"/>
    </lcf76f155ced4ddcb4097134ff3c332f>
    <TaxCatchAll xmlns="45d4d928-2a7b-48cb-9cfe-1a1ee369bba4" xsi:nil="true"/>
  </documentManagement>
</p:properties>
</file>

<file path=customXml/itemProps1.xml><?xml version="1.0" encoding="utf-8"?>
<ds:datastoreItem xmlns:ds="http://schemas.openxmlformats.org/officeDocument/2006/customXml" ds:itemID="{27CEE91B-3D8D-4C93-B584-3017FFEC79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8D5CEA-5837-44E0-93CC-11B13B20AF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BFCBAD-10C2-481C-AE4B-39B2432988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fa4ffd-6e96-4ce3-84c8-e79de69fe87f"/>
    <ds:schemaRef ds:uri="45d4d928-2a7b-48cb-9cfe-1a1ee369bb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E3BAA9-C370-467C-ADAE-BAA7C4AA3744}">
  <ds:schemaRefs>
    <ds:schemaRef ds:uri="http://schemas.microsoft.com/office/2006/metadata/properties"/>
    <ds:schemaRef ds:uri="http://schemas.microsoft.com/office/infopath/2007/PartnerControls"/>
    <ds:schemaRef ds:uri="9dfa4ffd-6e96-4ce3-84c8-e79de69fe87f"/>
    <ds:schemaRef ds:uri="45d4d928-2a7b-48cb-9cfe-1a1ee369bb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5</Words>
  <Characters>188</Characters>
  <Application>Microsoft Office Word</Application>
  <DocSecurity>0</DocSecurity>
  <Lines>20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 成 ２２２３ 年 度</vt:lpstr>
    </vt:vector>
  </TitlesOfParts>
  <Company>東京大学海洋研究所</Company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２２２３ 年 度</dc:title>
  <dc:subject/>
  <dc:creator>東大大気海洋研究所</dc:creator>
  <cp:keywords/>
  <cp:lastModifiedBy>森山　彰久</cp:lastModifiedBy>
  <cp:revision>2</cp:revision>
  <cp:lastPrinted>2024-05-29T04:37:00Z</cp:lastPrinted>
  <dcterms:created xsi:type="dcterms:W3CDTF">2025-09-30T06:15:00Z</dcterms:created>
  <dcterms:modified xsi:type="dcterms:W3CDTF">2025-09-30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2AD2932082D241AAD912F6569332EA</vt:lpwstr>
  </property>
  <property fmtid="{D5CDD505-2E9C-101B-9397-08002B2CF9AE}" pid="3" name="MediaServiceImageTags">
    <vt:lpwstr/>
  </property>
</Properties>
</file>